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469"/>
      </w:tblGrid>
      <w:tr w:rsidR="008E1F36" w:rsidRPr="00777A97" w14:paraId="7593EA8E" w14:textId="77777777" w:rsidTr="00743336">
        <w:tc>
          <w:tcPr>
            <w:tcW w:w="1384" w:type="dxa"/>
          </w:tcPr>
          <w:p w14:paraId="45D11380" w14:textId="5490593C" w:rsidR="008E1F36" w:rsidRPr="00777A97" w:rsidRDefault="008E1F36" w:rsidP="00743336">
            <w:pPr>
              <w:rPr>
                <w:b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00C96240" wp14:editId="253099FE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5" name="Рисунок 5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69" w:type="dxa"/>
          </w:tcPr>
          <w:p w14:paraId="00E5FD34" w14:textId="77777777" w:rsidR="008E1F36" w:rsidRPr="00777A97" w:rsidRDefault="008E1F36" w:rsidP="00743336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122F765B" w14:textId="77777777" w:rsidR="008E1F36" w:rsidRPr="00777A97" w:rsidRDefault="008E1F36" w:rsidP="00743336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41DC38F5" w14:textId="77777777" w:rsidR="008E1F36" w:rsidRPr="00777A97" w:rsidRDefault="008E1F36" w:rsidP="00743336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3881E150" w14:textId="77777777" w:rsidR="008E1F36" w:rsidRPr="00777A97" w:rsidRDefault="008E1F36" w:rsidP="00743336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9AD952C" w14:textId="77777777" w:rsidR="008E1F36" w:rsidRPr="00777A97" w:rsidRDefault="008E1F36" w:rsidP="00743336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4340B464" w14:textId="77777777" w:rsidR="008E1F36" w:rsidRPr="00777A97" w:rsidRDefault="008E1F36" w:rsidP="00743336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24554063" w14:textId="77777777" w:rsidR="008E1F36" w:rsidRPr="00777A97" w:rsidRDefault="008E1F36" w:rsidP="00743336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469A4C8F" w14:textId="77777777" w:rsidR="008E1F36" w:rsidRPr="00777A97" w:rsidRDefault="008E1F36" w:rsidP="008E1F36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2877F745" w14:textId="77777777" w:rsidR="008E1F36" w:rsidRPr="00777A97" w:rsidRDefault="008E1F36" w:rsidP="008E1F36">
      <w:pPr>
        <w:rPr>
          <w:b/>
          <w:sz w:val="24"/>
          <w:szCs w:val="24"/>
        </w:rPr>
      </w:pPr>
    </w:p>
    <w:p w14:paraId="1D55EC6F" w14:textId="77777777" w:rsidR="008E1F36" w:rsidRPr="00777A97" w:rsidRDefault="008E1F36" w:rsidP="008E1F36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45C140D" w14:textId="77777777" w:rsidR="008E1F36" w:rsidRPr="00777A97" w:rsidRDefault="008E1F36" w:rsidP="008E1F36">
      <w:pPr>
        <w:rPr>
          <w:sz w:val="24"/>
          <w:szCs w:val="24"/>
        </w:rPr>
      </w:pPr>
    </w:p>
    <w:p w14:paraId="5B79F343" w14:textId="77777777" w:rsidR="008E1F36" w:rsidRPr="00777A97" w:rsidRDefault="008E1F36" w:rsidP="008E1F36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7076488C" w14:textId="77777777" w:rsidR="008E1F36" w:rsidRPr="00777A97" w:rsidRDefault="008E1F36" w:rsidP="008E1F36">
      <w:pPr>
        <w:rPr>
          <w:i/>
          <w:sz w:val="24"/>
          <w:szCs w:val="24"/>
        </w:rPr>
      </w:pPr>
    </w:p>
    <w:p w14:paraId="04CA22B1" w14:textId="77777777" w:rsidR="008E1F36" w:rsidRDefault="008E1F36" w:rsidP="008E1F36">
      <w:pPr>
        <w:rPr>
          <w:i/>
          <w:sz w:val="32"/>
        </w:rPr>
      </w:pPr>
      <w:r>
        <w:rPr>
          <w:sz w:val="24"/>
          <w:szCs w:val="24"/>
        </w:rPr>
        <w:t>НАПРАВЛЕНИЕ ПОДГОТОВКИ</w:t>
      </w:r>
      <w:r w:rsidRPr="00777A97">
        <w:rPr>
          <w:sz w:val="24"/>
          <w:szCs w:val="24"/>
        </w:rPr>
        <w:t xml:space="preserve"> </w:t>
      </w:r>
      <w:r w:rsidRPr="00BE23CB">
        <w:rPr>
          <w:b/>
          <w:bCs/>
          <w:sz w:val="24"/>
          <w:szCs w:val="24"/>
        </w:rPr>
        <w:t>09.03.01 ИНФОРМАТИКА И ВЫЧИСЛИТЕЛЬНАЯ ТЕХНИКА</w:t>
      </w:r>
    </w:p>
    <w:p w14:paraId="59A18F48" w14:textId="77777777" w:rsidR="008E1F36" w:rsidRPr="00CE61CC" w:rsidRDefault="008E1F36" w:rsidP="008E1F36">
      <w:pPr>
        <w:rPr>
          <w:i/>
          <w:sz w:val="32"/>
        </w:rPr>
      </w:pPr>
    </w:p>
    <w:p w14:paraId="260292BA" w14:textId="40BC3E95" w:rsidR="008E1F36" w:rsidRDefault="008E1F36" w:rsidP="008E1F3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5E5ACB03" w14:textId="77777777" w:rsidR="008E1F36" w:rsidRDefault="008E1F36" w:rsidP="008E1F3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BC3ADAE" w14:textId="77777777" w:rsidR="008E1F36" w:rsidRPr="00CB06D6" w:rsidRDefault="008E1F36" w:rsidP="008E1F3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tbl>
      <w:tblPr>
        <w:tblW w:w="0" w:type="auto"/>
        <w:tblInd w:w="2376" w:type="dxa"/>
        <w:tblLook w:val="04A0" w:firstRow="1" w:lastRow="0" w:firstColumn="1" w:lastColumn="0" w:noHBand="0" w:noVBand="1"/>
      </w:tblPr>
      <w:tblGrid>
        <w:gridCol w:w="3969"/>
        <w:gridCol w:w="709"/>
      </w:tblGrid>
      <w:tr w:rsidR="008E1F36" w:rsidRPr="0057778B" w14:paraId="00C239DA" w14:textId="77777777" w:rsidTr="00743336">
        <w:tc>
          <w:tcPr>
            <w:tcW w:w="3969" w:type="dxa"/>
          </w:tcPr>
          <w:p w14:paraId="2CEACA53" w14:textId="77777777" w:rsidR="008E1F36" w:rsidRPr="0057778B" w:rsidRDefault="008E1F36" w:rsidP="00743336">
            <w:pPr>
              <w:pStyle w:val="1"/>
              <w:shd w:val="clear" w:color="auto" w:fill="FFFFFF"/>
              <w:jc w:val="right"/>
              <w:rPr>
                <w:b/>
                <w:sz w:val="28"/>
              </w:rPr>
            </w:pPr>
            <w:r w:rsidRPr="00922FE2">
              <w:rPr>
                <w:b/>
                <w:sz w:val="28"/>
              </w:rPr>
              <w:t>по лабораторной работе</w:t>
            </w:r>
            <w:r w:rsidRPr="0057778B">
              <w:rPr>
                <w:b/>
                <w:sz w:val="28"/>
              </w:rPr>
              <w:t xml:space="preserve"> № </w:t>
            </w:r>
          </w:p>
        </w:tc>
        <w:tc>
          <w:tcPr>
            <w:tcW w:w="709" w:type="dxa"/>
          </w:tcPr>
          <w:p w14:paraId="46608B06" w14:textId="77777777" w:rsidR="008E1F36" w:rsidRPr="009C76A0" w:rsidRDefault="008E1F36" w:rsidP="00743336">
            <w:pPr>
              <w:pStyle w:val="1"/>
              <w:jc w:val="center"/>
              <w:rPr>
                <w:spacing w:val="100"/>
                <w:sz w:val="28"/>
                <w:szCs w:val="28"/>
                <w:lang w:val="en-US"/>
              </w:rPr>
            </w:pPr>
            <w:r>
              <w:rPr>
                <w:spacing w:val="100"/>
                <w:sz w:val="28"/>
                <w:szCs w:val="28"/>
                <w:lang w:val="en-US"/>
              </w:rPr>
              <w:t>2</w:t>
            </w:r>
          </w:p>
        </w:tc>
      </w:tr>
    </w:tbl>
    <w:p w14:paraId="36321D6A" w14:textId="68EE1230" w:rsidR="008E1F36" w:rsidRDefault="008E1F36" w:rsidP="008E1F36">
      <w:pPr>
        <w:pStyle w:val="1"/>
        <w:shd w:val="clear" w:color="auto" w:fill="FFFFFF"/>
        <w:jc w:val="center"/>
        <w:outlineLvl w:val="0"/>
        <w:rPr>
          <w:b/>
          <w:spacing w:val="100"/>
          <w:sz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AE639" wp14:editId="1ED19281">
                <wp:simplePos x="0" y="0"/>
                <wp:positionH relativeFrom="column">
                  <wp:posOffset>23495</wp:posOffset>
                </wp:positionH>
                <wp:positionV relativeFrom="paragraph">
                  <wp:posOffset>222250</wp:posOffset>
                </wp:positionV>
                <wp:extent cx="1090930" cy="295275"/>
                <wp:effectExtent l="0" t="0" r="0" b="9525"/>
                <wp:wrapSquare wrapText="bothSides"/>
                <wp:docPr id="4" name="Надпись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093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EF02A9" w14:textId="77777777" w:rsidR="008E1F36" w:rsidRDefault="008E1F36" w:rsidP="008E1F36">
                            <w:r>
                              <w:rPr>
                                <w:b/>
                                <w:sz w:val="28"/>
                              </w:rPr>
                              <w:t>Название</w:t>
                            </w:r>
                            <w:r w:rsidRPr="00E60AD0">
                              <w:rPr>
                                <w:b/>
                                <w:sz w:val="28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CAE639" id="_x0000_t202" coordsize="21600,21600" o:spt="202" path="m,l,21600r21600,l21600,xe">
                <v:stroke joinstyle="miter"/>
                <v:path gradientshapeok="t" o:connecttype="rect"/>
              </v:shapetype>
              <v:shape id="Надпись 4" o:spid="_x0000_s1026" type="#_x0000_t202" style="position:absolute;left:0;text-align:left;margin-left:1.85pt;margin-top:17.5pt;width:85.9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" stroked="f">
                <v:textbox>
                  <w:txbxContent>
                    <w:p w14:paraId="2AEF02A9" w14:textId="77777777" w:rsidR="008E1F36" w:rsidRDefault="008E1F36" w:rsidP="008E1F36">
                      <w:r>
                        <w:rPr>
                          <w:b/>
                          <w:sz w:val="28"/>
                        </w:rPr>
                        <w:t>Название</w:t>
                      </w:r>
                      <w:r w:rsidRPr="00E60AD0">
                        <w:rPr>
                          <w:b/>
                          <w:sz w:val="28"/>
                        </w:rPr>
                        <w:t>: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9F2E58" w14:textId="77777777" w:rsidR="008E1F36" w:rsidRPr="00546337" w:rsidRDefault="008E1F36" w:rsidP="008E1F36">
      <w:pPr>
        <w:pStyle w:val="1"/>
        <w:shd w:val="clear" w:color="auto" w:fill="FFFFFF"/>
        <w:spacing w:line="360" w:lineRule="auto"/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Обработка внешних прерываний в микроконтроллерах </w:t>
      </w:r>
      <w:r>
        <w:rPr>
          <w:b/>
          <w:sz w:val="28"/>
          <w:u w:val="single"/>
          <w:lang w:val="en-US"/>
        </w:rPr>
        <w:t>AVR</w:t>
      </w:r>
    </w:p>
    <w:p w14:paraId="64C1CC2B" w14:textId="77777777" w:rsidR="008E1F36" w:rsidRPr="00814786" w:rsidRDefault="008E1F36" w:rsidP="008E1F36">
      <w:pPr>
        <w:pStyle w:val="1"/>
        <w:shd w:val="clear" w:color="auto" w:fill="FFFFFF"/>
        <w:spacing w:line="360" w:lineRule="auto"/>
        <w:outlineLvl w:val="0"/>
        <w:rPr>
          <w:b/>
          <w:sz w:val="28"/>
          <w:u w:val="single"/>
        </w:rPr>
      </w:pPr>
    </w:p>
    <w:p w14:paraId="79C28487" w14:textId="77777777" w:rsidR="008E1F36" w:rsidRDefault="008E1F36" w:rsidP="008E1F36">
      <w:pPr>
        <w:spacing w:line="360" w:lineRule="auto"/>
        <w:ind w:left="142"/>
        <w:rPr>
          <w:b/>
          <w:sz w:val="28"/>
          <w:u w:val="single"/>
        </w:rPr>
      </w:pPr>
      <w:r w:rsidRPr="00E60AD0">
        <w:rPr>
          <w:b/>
          <w:sz w:val="28"/>
        </w:rPr>
        <w:t>Дисциплина:</w:t>
      </w:r>
      <w:r>
        <w:rPr>
          <w:b/>
          <w:sz w:val="28"/>
        </w:rPr>
        <w:t xml:space="preserve"> Микропроцессорн</w:t>
      </w:r>
      <w:r>
        <w:rPr>
          <w:b/>
          <w:sz w:val="28"/>
          <w:u w:val="single"/>
        </w:rPr>
        <w:t>ые системы</w:t>
      </w:r>
    </w:p>
    <w:p w14:paraId="3663395D" w14:textId="77777777" w:rsidR="008E1F36" w:rsidRPr="00CB4074" w:rsidRDefault="008E1F36" w:rsidP="008E1F36">
      <w:pPr>
        <w:ind w:left="142"/>
        <w:rPr>
          <w:sz w:val="32"/>
          <w:szCs w:val="32"/>
        </w:rPr>
      </w:pPr>
    </w:p>
    <w:p w14:paraId="179C6441" w14:textId="5C2B11D9" w:rsidR="008E1F36" w:rsidRDefault="008E1F36" w:rsidP="008E1F36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B5890EA" w14:textId="0FBC4E1B" w:rsidR="008E1F36" w:rsidRDefault="008E1F36" w:rsidP="008E1F36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F4B6DF3" w14:textId="77777777" w:rsidR="008E1F36" w:rsidRDefault="008E1F36" w:rsidP="008E1F36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5BEBF51" w14:textId="77777777" w:rsidR="008E1F36" w:rsidRDefault="008E1F36" w:rsidP="008E1F36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676"/>
        <w:gridCol w:w="1533"/>
        <w:gridCol w:w="1761"/>
        <w:gridCol w:w="2267"/>
      </w:tblGrid>
      <w:tr w:rsidR="008E1F36" w:rsidRPr="003D30A6" w14:paraId="5B5E0174" w14:textId="77777777" w:rsidTr="00743336">
        <w:tc>
          <w:tcPr>
            <w:tcW w:w="2010" w:type="dxa"/>
            <w:shd w:val="clear" w:color="auto" w:fill="auto"/>
          </w:tcPr>
          <w:p w14:paraId="61BE7EFC" w14:textId="77777777" w:rsidR="008E1F36" w:rsidRPr="003D30A6" w:rsidRDefault="008E1F36" w:rsidP="00743336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676" w:type="dxa"/>
            <w:shd w:val="clear" w:color="auto" w:fill="auto"/>
          </w:tcPr>
          <w:p w14:paraId="641A6D59" w14:textId="77777777" w:rsidR="008E1F36" w:rsidRPr="00922FE2" w:rsidRDefault="008E1F36" w:rsidP="00743336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ИУ6-62Б</w:t>
            </w:r>
          </w:p>
        </w:tc>
        <w:tc>
          <w:tcPr>
            <w:tcW w:w="1533" w:type="dxa"/>
          </w:tcPr>
          <w:p w14:paraId="64E1ED6F" w14:textId="77777777" w:rsidR="008E1F36" w:rsidRPr="003D30A6" w:rsidRDefault="008E1F36" w:rsidP="00743336">
            <w:pPr>
              <w:rPr>
                <w:sz w:val="28"/>
                <w:szCs w:val="28"/>
              </w:rPr>
            </w:pPr>
          </w:p>
        </w:tc>
        <w:tc>
          <w:tcPr>
            <w:tcW w:w="1761" w:type="dxa"/>
            <w:shd w:val="clear" w:color="auto" w:fill="auto"/>
          </w:tcPr>
          <w:p w14:paraId="4A5EB010" w14:textId="77777777" w:rsidR="008E1F3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  <w:p w14:paraId="2D952F81" w14:textId="77777777" w:rsidR="008E1F36" w:rsidRPr="003D30A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267" w:type="dxa"/>
            <w:shd w:val="clear" w:color="auto" w:fill="auto"/>
          </w:tcPr>
          <w:p w14:paraId="4F4C2B99" w14:textId="77777777" w:rsidR="008E1F3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Ашуров Д. Н.</w:t>
            </w:r>
          </w:p>
          <w:p w14:paraId="38316E37" w14:textId="77777777" w:rsidR="008E1F36" w:rsidRPr="00442B2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Марчук И. С.</w:t>
            </w:r>
          </w:p>
        </w:tc>
      </w:tr>
      <w:tr w:rsidR="008E1F36" w:rsidRPr="003D30A6" w14:paraId="34F72845" w14:textId="77777777" w:rsidTr="00743336">
        <w:tc>
          <w:tcPr>
            <w:tcW w:w="2010" w:type="dxa"/>
            <w:shd w:val="clear" w:color="auto" w:fill="auto"/>
          </w:tcPr>
          <w:p w14:paraId="406AB84D" w14:textId="77777777" w:rsidR="008E1F36" w:rsidRPr="003D30A6" w:rsidRDefault="008E1F36" w:rsidP="007433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76" w:type="dxa"/>
            <w:shd w:val="clear" w:color="auto" w:fill="auto"/>
          </w:tcPr>
          <w:p w14:paraId="592D30CC" w14:textId="77777777" w:rsidR="008E1F36" w:rsidRPr="003D30A6" w:rsidRDefault="008E1F36" w:rsidP="00743336">
            <w:pPr>
              <w:jc w:val="center"/>
            </w:pPr>
            <w:r w:rsidRPr="003D30A6">
              <w:t>(Группа)</w:t>
            </w:r>
          </w:p>
        </w:tc>
        <w:tc>
          <w:tcPr>
            <w:tcW w:w="1533" w:type="dxa"/>
          </w:tcPr>
          <w:p w14:paraId="35B5DF3F" w14:textId="77777777" w:rsidR="008E1F36" w:rsidRPr="003D30A6" w:rsidRDefault="008E1F36" w:rsidP="00743336">
            <w:pPr>
              <w:jc w:val="center"/>
            </w:pPr>
          </w:p>
        </w:tc>
        <w:tc>
          <w:tcPr>
            <w:tcW w:w="1761" w:type="dxa"/>
            <w:shd w:val="clear" w:color="auto" w:fill="auto"/>
          </w:tcPr>
          <w:p w14:paraId="1D424543" w14:textId="77777777" w:rsidR="008E1F36" w:rsidRPr="003D30A6" w:rsidRDefault="008E1F36" w:rsidP="00743336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267" w:type="dxa"/>
            <w:shd w:val="clear" w:color="auto" w:fill="auto"/>
          </w:tcPr>
          <w:p w14:paraId="1267D8DC" w14:textId="77777777" w:rsidR="008E1F36" w:rsidRPr="003D30A6" w:rsidRDefault="008E1F36" w:rsidP="00743336">
            <w:pPr>
              <w:jc w:val="center"/>
            </w:pPr>
            <w:r w:rsidRPr="003D30A6">
              <w:t>(И.О. Фамилия)</w:t>
            </w:r>
          </w:p>
        </w:tc>
      </w:tr>
      <w:tr w:rsidR="008E1F36" w:rsidRPr="003D30A6" w14:paraId="10FB2740" w14:textId="77777777" w:rsidTr="00743336">
        <w:tc>
          <w:tcPr>
            <w:tcW w:w="2010" w:type="dxa"/>
            <w:shd w:val="clear" w:color="auto" w:fill="auto"/>
          </w:tcPr>
          <w:p w14:paraId="08D0A953" w14:textId="77777777" w:rsidR="008E1F36" w:rsidRPr="003D30A6" w:rsidRDefault="008E1F36" w:rsidP="007433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76" w:type="dxa"/>
            <w:shd w:val="clear" w:color="auto" w:fill="auto"/>
          </w:tcPr>
          <w:p w14:paraId="47FC88DA" w14:textId="77777777" w:rsidR="008E1F36" w:rsidRPr="003D30A6" w:rsidRDefault="008E1F36" w:rsidP="00743336">
            <w:pPr>
              <w:jc w:val="center"/>
            </w:pPr>
          </w:p>
        </w:tc>
        <w:tc>
          <w:tcPr>
            <w:tcW w:w="1533" w:type="dxa"/>
          </w:tcPr>
          <w:p w14:paraId="3E1AF9C6" w14:textId="77777777" w:rsidR="008E1F36" w:rsidRPr="003D30A6" w:rsidRDefault="008E1F36" w:rsidP="00743336">
            <w:pPr>
              <w:jc w:val="center"/>
            </w:pPr>
          </w:p>
        </w:tc>
        <w:tc>
          <w:tcPr>
            <w:tcW w:w="1761" w:type="dxa"/>
            <w:shd w:val="clear" w:color="auto" w:fill="auto"/>
          </w:tcPr>
          <w:p w14:paraId="2BECEDF5" w14:textId="77777777" w:rsidR="008E1F36" w:rsidRPr="003D30A6" w:rsidRDefault="008E1F36" w:rsidP="00743336">
            <w:pPr>
              <w:jc w:val="center"/>
            </w:pPr>
          </w:p>
        </w:tc>
        <w:tc>
          <w:tcPr>
            <w:tcW w:w="2267" w:type="dxa"/>
            <w:shd w:val="clear" w:color="auto" w:fill="auto"/>
          </w:tcPr>
          <w:p w14:paraId="3B719F5B" w14:textId="77777777" w:rsidR="008E1F36" w:rsidRPr="003D30A6" w:rsidRDefault="008E1F36" w:rsidP="00743336">
            <w:pPr>
              <w:jc w:val="center"/>
            </w:pPr>
          </w:p>
        </w:tc>
      </w:tr>
      <w:tr w:rsidR="008E1F36" w:rsidRPr="003D30A6" w14:paraId="451A32E4" w14:textId="77777777" w:rsidTr="00743336">
        <w:tc>
          <w:tcPr>
            <w:tcW w:w="2010" w:type="dxa"/>
            <w:shd w:val="clear" w:color="auto" w:fill="auto"/>
          </w:tcPr>
          <w:p w14:paraId="0E1D76C7" w14:textId="77777777" w:rsidR="008E1F36" w:rsidRPr="003D30A6" w:rsidRDefault="008E1F36" w:rsidP="0074333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676" w:type="dxa"/>
            <w:shd w:val="clear" w:color="auto" w:fill="auto"/>
          </w:tcPr>
          <w:p w14:paraId="1B62706F" w14:textId="77777777" w:rsidR="008E1F36" w:rsidRPr="003D30A6" w:rsidRDefault="008E1F36" w:rsidP="00743336"/>
        </w:tc>
        <w:tc>
          <w:tcPr>
            <w:tcW w:w="1533" w:type="dxa"/>
          </w:tcPr>
          <w:p w14:paraId="2A801862" w14:textId="77777777" w:rsidR="008E1F36" w:rsidRPr="003D30A6" w:rsidRDefault="008E1F36" w:rsidP="00743336">
            <w:pPr>
              <w:rPr>
                <w:sz w:val="28"/>
                <w:szCs w:val="28"/>
              </w:rPr>
            </w:pPr>
          </w:p>
        </w:tc>
        <w:tc>
          <w:tcPr>
            <w:tcW w:w="1761" w:type="dxa"/>
            <w:shd w:val="clear" w:color="auto" w:fill="auto"/>
          </w:tcPr>
          <w:p w14:paraId="0F343B13" w14:textId="77777777" w:rsidR="008E1F36" w:rsidRPr="003D30A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267" w:type="dxa"/>
            <w:shd w:val="clear" w:color="auto" w:fill="auto"/>
          </w:tcPr>
          <w:p w14:paraId="61CB08B7" w14:textId="77777777" w:rsidR="008E1F36" w:rsidRPr="00442B26" w:rsidRDefault="008E1F36" w:rsidP="00743336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Бычков Б. И.</w:t>
            </w:r>
          </w:p>
        </w:tc>
      </w:tr>
      <w:tr w:rsidR="008E1F36" w:rsidRPr="003D30A6" w14:paraId="6D8FF7AC" w14:textId="77777777" w:rsidTr="00743336">
        <w:tc>
          <w:tcPr>
            <w:tcW w:w="2010" w:type="dxa"/>
            <w:shd w:val="clear" w:color="auto" w:fill="auto"/>
          </w:tcPr>
          <w:p w14:paraId="191F2993" w14:textId="77777777" w:rsidR="008E1F36" w:rsidRPr="003D30A6" w:rsidRDefault="008E1F36" w:rsidP="00743336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676" w:type="dxa"/>
            <w:shd w:val="clear" w:color="auto" w:fill="auto"/>
          </w:tcPr>
          <w:p w14:paraId="5B8AB096" w14:textId="77777777" w:rsidR="008E1F36" w:rsidRPr="003D30A6" w:rsidRDefault="008E1F36" w:rsidP="00743336">
            <w:pPr>
              <w:jc w:val="center"/>
            </w:pPr>
          </w:p>
        </w:tc>
        <w:tc>
          <w:tcPr>
            <w:tcW w:w="1533" w:type="dxa"/>
          </w:tcPr>
          <w:p w14:paraId="72A54F91" w14:textId="77777777" w:rsidR="008E1F36" w:rsidRPr="003D30A6" w:rsidRDefault="008E1F36" w:rsidP="00743336">
            <w:pPr>
              <w:jc w:val="center"/>
            </w:pPr>
          </w:p>
        </w:tc>
        <w:tc>
          <w:tcPr>
            <w:tcW w:w="1761" w:type="dxa"/>
            <w:shd w:val="clear" w:color="auto" w:fill="auto"/>
          </w:tcPr>
          <w:p w14:paraId="4AEA6F27" w14:textId="77777777" w:rsidR="008E1F36" w:rsidRPr="003D30A6" w:rsidRDefault="008E1F36" w:rsidP="00743336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267" w:type="dxa"/>
            <w:shd w:val="clear" w:color="auto" w:fill="auto"/>
          </w:tcPr>
          <w:p w14:paraId="1EB70037" w14:textId="77777777" w:rsidR="008E1F36" w:rsidRPr="003D30A6" w:rsidRDefault="008E1F36" w:rsidP="00743336">
            <w:pPr>
              <w:jc w:val="center"/>
            </w:pPr>
            <w:r w:rsidRPr="003D30A6">
              <w:t>(И.О. Фамилия)</w:t>
            </w:r>
          </w:p>
        </w:tc>
      </w:tr>
    </w:tbl>
    <w:p w14:paraId="471D7C71" w14:textId="77777777" w:rsidR="008E1F36" w:rsidRDefault="008E1F36" w:rsidP="008E1F36">
      <w:pPr>
        <w:rPr>
          <w:sz w:val="24"/>
        </w:rPr>
      </w:pPr>
    </w:p>
    <w:p w14:paraId="513BD7BD" w14:textId="77777777" w:rsidR="008E1F36" w:rsidRDefault="008E1F36" w:rsidP="008E1F36">
      <w:pPr>
        <w:jc w:val="center"/>
        <w:rPr>
          <w:sz w:val="24"/>
        </w:rPr>
      </w:pPr>
      <w:r>
        <w:rPr>
          <w:sz w:val="24"/>
        </w:rPr>
        <w:t>Москва, 2022</w:t>
      </w:r>
    </w:p>
    <w:p w14:paraId="32D67101" w14:textId="77777777" w:rsidR="002C3AE9" w:rsidRDefault="002C3AE9" w:rsidP="00545E4B">
      <w:pPr>
        <w:jc w:val="center"/>
        <w:rPr>
          <w:sz w:val="24"/>
        </w:rPr>
      </w:pPr>
    </w:p>
    <w:p w14:paraId="63B10291" w14:textId="77777777" w:rsidR="002C3AE9" w:rsidRPr="002234D3" w:rsidRDefault="002C3AE9" w:rsidP="00C92D21">
      <w:pPr>
        <w:pStyle w:val="af1"/>
        <w:spacing w:line="360" w:lineRule="auto"/>
        <w:ind w:firstLine="0"/>
        <w:jc w:val="both"/>
        <w:rPr>
          <w:b/>
          <w:bCs/>
          <w:szCs w:val="28"/>
          <w:lang w:val="ru-RU"/>
        </w:rPr>
      </w:pPr>
      <w:r w:rsidRPr="002234D3">
        <w:rPr>
          <w:b/>
          <w:bCs/>
          <w:szCs w:val="28"/>
          <w:lang w:val="ru-RU"/>
        </w:rPr>
        <w:t>Цель работы</w:t>
      </w:r>
    </w:p>
    <w:p w14:paraId="18BC5CC1" w14:textId="77777777" w:rsidR="002234D3" w:rsidRPr="002234D3" w:rsidRDefault="002234D3" w:rsidP="002234D3">
      <w:pPr>
        <w:spacing w:line="360" w:lineRule="auto"/>
        <w:ind w:firstLine="720"/>
        <w:jc w:val="both"/>
        <w:rPr>
          <w:sz w:val="28"/>
          <w:szCs w:val="28"/>
        </w:rPr>
      </w:pPr>
      <w:r w:rsidRPr="002234D3">
        <w:rPr>
          <w:sz w:val="28"/>
          <w:szCs w:val="28"/>
        </w:rPr>
        <w:t xml:space="preserve"> - изучение системы прерываний микроконтроллеров AVR, </w:t>
      </w:r>
    </w:p>
    <w:p w14:paraId="0D3F170E" w14:textId="77777777" w:rsidR="002234D3" w:rsidRPr="002234D3" w:rsidRDefault="002234D3" w:rsidP="002234D3">
      <w:pPr>
        <w:spacing w:line="360" w:lineRule="auto"/>
        <w:ind w:firstLine="720"/>
        <w:jc w:val="both"/>
        <w:rPr>
          <w:sz w:val="28"/>
          <w:szCs w:val="28"/>
        </w:rPr>
      </w:pPr>
      <w:r w:rsidRPr="002234D3">
        <w:rPr>
          <w:sz w:val="28"/>
          <w:szCs w:val="28"/>
        </w:rPr>
        <w:t xml:space="preserve">- освоение системы команд микроконтроллеров AVR, </w:t>
      </w:r>
    </w:p>
    <w:p w14:paraId="48643DBE" w14:textId="77777777" w:rsidR="002234D3" w:rsidRPr="002234D3" w:rsidRDefault="002234D3" w:rsidP="002234D3">
      <w:pPr>
        <w:spacing w:line="360" w:lineRule="auto"/>
        <w:ind w:firstLine="720"/>
        <w:jc w:val="both"/>
        <w:rPr>
          <w:sz w:val="28"/>
          <w:szCs w:val="28"/>
        </w:rPr>
      </w:pPr>
      <w:r w:rsidRPr="002234D3">
        <w:rPr>
          <w:sz w:val="28"/>
          <w:szCs w:val="28"/>
        </w:rPr>
        <w:t xml:space="preserve">- ознакомление с работой стека при вызове подпрограмм и обработчиков прерываний, </w:t>
      </w:r>
    </w:p>
    <w:p w14:paraId="48A16AB4" w14:textId="77777777" w:rsidR="002234D3" w:rsidRPr="002234D3" w:rsidRDefault="002234D3" w:rsidP="002234D3">
      <w:pPr>
        <w:spacing w:line="360" w:lineRule="auto"/>
        <w:ind w:firstLine="720"/>
        <w:jc w:val="both"/>
        <w:rPr>
          <w:sz w:val="28"/>
          <w:szCs w:val="28"/>
        </w:rPr>
      </w:pPr>
      <w:r w:rsidRPr="002234D3">
        <w:rPr>
          <w:sz w:val="28"/>
          <w:szCs w:val="28"/>
        </w:rPr>
        <w:t>- программирование внешних прерываний</w:t>
      </w:r>
    </w:p>
    <w:p w14:paraId="73875C92" w14:textId="7A454A44" w:rsidR="002C3AE9" w:rsidRPr="000A2DA9" w:rsidRDefault="002C3AE9" w:rsidP="002C3AE9"/>
    <w:p w14:paraId="2AF73D6F" w14:textId="77777777" w:rsidR="002C3AE9" w:rsidRPr="002C3AE9" w:rsidRDefault="00ED2964" w:rsidP="002C3AE9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ХОД РАБОТЫ</w:t>
      </w:r>
    </w:p>
    <w:p w14:paraId="69FC907B" w14:textId="77777777" w:rsidR="00694668" w:rsidRPr="00694668" w:rsidRDefault="00694668" w:rsidP="00694668">
      <w:pPr>
        <w:spacing w:line="360" w:lineRule="auto"/>
        <w:ind w:firstLine="720"/>
        <w:jc w:val="both"/>
        <w:rPr>
          <w:b/>
          <w:bCs/>
          <w:color w:val="000000"/>
          <w:sz w:val="28"/>
          <w:szCs w:val="28"/>
        </w:rPr>
      </w:pPr>
      <w:r w:rsidRPr="00694668">
        <w:rPr>
          <w:b/>
          <w:bCs/>
          <w:color w:val="000000"/>
          <w:sz w:val="28"/>
          <w:szCs w:val="28"/>
        </w:rPr>
        <w:t>Задание 1.</w:t>
      </w:r>
      <w:r>
        <w:rPr>
          <w:b/>
          <w:bCs/>
          <w:color w:val="000000"/>
          <w:sz w:val="28"/>
          <w:szCs w:val="28"/>
        </w:rPr>
        <w:t xml:space="preserve"> </w:t>
      </w:r>
      <w:r w:rsidRPr="00694668">
        <w:rPr>
          <w:bCs/>
          <w:color w:val="000000"/>
          <w:sz w:val="28"/>
          <w:szCs w:val="28"/>
        </w:rPr>
        <w:t xml:space="preserve">Проверить работу вышеприведенной программы в шаговом режиме работы, наблюдая и фиксируя состояния программного счетчика </w:t>
      </w:r>
      <w:proofErr w:type="spellStart"/>
      <w:r w:rsidRPr="00694668">
        <w:rPr>
          <w:bCs/>
          <w:color w:val="000000"/>
          <w:sz w:val="28"/>
          <w:szCs w:val="28"/>
        </w:rPr>
        <w:t>Program</w:t>
      </w:r>
      <w:proofErr w:type="spellEnd"/>
      <w:r w:rsidRPr="00694668">
        <w:rPr>
          <w:bCs/>
          <w:color w:val="000000"/>
          <w:sz w:val="28"/>
          <w:szCs w:val="28"/>
        </w:rPr>
        <w:t xml:space="preserve"> </w:t>
      </w:r>
      <w:proofErr w:type="spellStart"/>
      <w:r w:rsidRPr="00694668">
        <w:rPr>
          <w:bCs/>
          <w:color w:val="000000"/>
          <w:sz w:val="28"/>
          <w:szCs w:val="28"/>
        </w:rPr>
        <w:t>Counter</w:t>
      </w:r>
      <w:proofErr w:type="spellEnd"/>
      <w:r w:rsidRPr="00694668">
        <w:rPr>
          <w:bCs/>
          <w:color w:val="000000"/>
          <w:sz w:val="28"/>
          <w:szCs w:val="28"/>
        </w:rPr>
        <w:t xml:space="preserve">, указателя стека </w:t>
      </w:r>
      <w:proofErr w:type="spellStart"/>
      <w:r w:rsidRPr="00694668">
        <w:rPr>
          <w:bCs/>
          <w:color w:val="000000"/>
          <w:sz w:val="28"/>
          <w:szCs w:val="28"/>
        </w:rPr>
        <w:t>Stack</w:t>
      </w:r>
      <w:proofErr w:type="spellEnd"/>
      <w:r w:rsidRPr="00694668">
        <w:rPr>
          <w:bCs/>
          <w:color w:val="000000"/>
          <w:sz w:val="28"/>
          <w:szCs w:val="28"/>
        </w:rPr>
        <w:t xml:space="preserve"> </w:t>
      </w:r>
      <w:proofErr w:type="spellStart"/>
      <w:r w:rsidRPr="00694668">
        <w:rPr>
          <w:bCs/>
          <w:color w:val="000000"/>
          <w:sz w:val="28"/>
          <w:szCs w:val="28"/>
        </w:rPr>
        <w:t>Pointer</w:t>
      </w:r>
      <w:proofErr w:type="spellEnd"/>
      <w:r w:rsidRPr="00694668">
        <w:rPr>
          <w:bCs/>
          <w:color w:val="000000"/>
          <w:sz w:val="28"/>
          <w:szCs w:val="28"/>
        </w:rPr>
        <w:t xml:space="preserve"> (на вкладке I/O </w:t>
      </w:r>
      <w:proofErr w:type="spellStart"/>
      <w:r w:rsidRPr="00694668">
        <w:rPr>
          <w:bCs/>
          <w:color w:val="000000"/>
          <w:sz w:val="28"/>
          <w:szCs w:val="28"/>
        </w:rPr>
        <w:t>View</w:t>
      </w:r>
      <w:proofErr w:type="spellEnd"/>
      <w:r w:rsidRPr="00694668">
        <w:rPr>
          <w:bCs/>
          <w:color w:val="000000"/>
          <w:sz w:val="28"/>
          <w:szCs w:val="28"/>
        </w:rPr>
        <w:t xml:space="preserve">, структура </w:t>
      </w:r>
      <w:proofErr w:type="spellStart"/>
      <w:r w:rsidRPr="00694668">
        <w:rPr>
          <w:bCs/>
          <w:color w:val="000000"/>
          <w:sz w:val="28"/>
          <w:szCs w:val="28"/>
        </w:rPr>
        <w:t>Processor</w:t>
      </w:r>
      <w:proofErr w:type="spellEnd"/>
      <w:r w:rsidRPr="00694668">
        <w:rPr>
          <w:bCs/>
          <w:color w:val="000000"/>
          <w:sz w:val="28"/>
          <w:szCs w:val="28"/>
        </w:rPr>
        <w:t>) и ячеек области стека (в окне памяти данных, начиная с адреса $025F), а также сопоставляя загружаемые адреса с адресами выполняемых команд  в окне дизассемблера, при вызове подпрограммы задержки DELAY и обработчика прерывания путем замыкания кнопки STOP в регистре PIND.</w:t>
      </w:r>
    </w:p>
    <w:p w14:paraId="193FB1A0" w14:textId="77777777" w:rsidR="00694668" w:rsidRPr="00694668" w:rsidRDefault="00694668" w:rsidP="00694668">
      <w:pPr>
        <w:spacing w:line="360" w:lineRule="auto"/>
        <w:ind w:firstLine="720"/>
        <w:jc w:val="both"/>
        <w:rPr>
          <w:bCs/>
          <w:color w:val="000000"/>
          <w:sz w:val="28"/>
          <w:szCs w:val="28"/>
        </w:rPr>
      </w:pPr>
      <w:r w:rsidRPr="00694668">
        <w:rPr>
          <w:bCs/>
          <w:color w:val="000000"/>
          <w:sz w:val="28"/>
          <w:szCs w:val="28"/>
        </w:rPr>
        <w:t>Изначальная программа:</w:t>
      </w:r>
    </w:p>
    <w:p w14:paraId="3B8E1307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**********************************************************************</w:t>
      </w:r>
    </w:p>
    <w:p w14:paraId="547CCD75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Программа 2.1 для поочерёдного переключения светодиодов (СД)</w:t>
      </w:r>
    </w:p>
    <w:p w14:paraId="52E2DA25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при нажатии на кнопку START(SW0).</w:t>
      </w:r>
    </w:p>
    <w:p w14:paraId="63D792B5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;После нажатия на кнопку STOP (SW2) переключение прекращается и </w:t>
      </w:r>
    </w:p>
    <w:p w14:paraId="60241EB7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возобновляется с места остановки при повторном нажатии на кнопку START</w:t>
      </w:r>
    </w:p>
    <w:p w14:paraId="64BB4113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Соединения: SW0-PD0, SW2-PD2, LED-PB</w:t>
      </w:r>
    </w:p>
    <w:p w14:paraId="7EBC53A2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**********************************************************************</w:t>
      </w:r>
    </w:p>
    <w:p w14:paraId="19E176F9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include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"8515def.inc"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файл определений для AT90S8515</w:t>
      </w:r>
    </w:p>
    <w:p w14:paraId="799DF184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include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"m8515def.inc"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файл определений для ATmega8515</w:t>
      </w:r>
    </w:p>
    <w:p w14:paraId="3B474499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def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= r16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временный регистр</w:t>
      </w:r>
    </w:p>
    <w:p w14:paraId="381F6DE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def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= r20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состояние регистра светодиодов</w:t>
      </w:r>
    </w:p>
    <w:p w14:paraId="28C94730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equ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START = 0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0-й разряд порта PD</w:t>
      </w:r>
    </w:p>
    <w:p w14:paraId="4CBCBC5A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</w:p>
    <w:p w14:paraId="7F92A035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.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rg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$000</w:t>
      </w:r>
    </w:p>
    <w:p w14:paraId="37191774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***Векторы прерываний***</w:t>
      </w:r>
    </w:p>
    <w:p w14:paraId="58A57CE7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INIT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обработка сброса</w:t>
      </w:r>
    </w:p>
    <w:p w14:paraId="5FB599DC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STOP_PRESSED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обработка внешнего прерывания INT0(STOP)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</w:p>
    <w:p w14:paraId="54DC74F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***Инициализация МК***</w:t>
      </w:r>
    </w:p>
    <w:p w14:paraId="28813FF1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INIT: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reg_led,0xFE</w:t>
      </w:r>
    </w:p>
    <w:p w14:paraId="017ECA36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temp,$5F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установка</w:t>
      </w:r>
    </w:p>
    <w:p w14:paraId="78201BEE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PL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указателя стека</w:t>
      </w:r>
    </w:p>
    <w:p w14:paraId="02DC8103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temp,$02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на последнюю</w:t>
      </w:r>
    </w:p>
    <w:p w14:paraId="604DFF5E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PH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ячейку ОЗУ</w:t>
      </w:r>
    </w:p>
    <w:p w14:paraId="2B4AAA98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lastRenderedPageBreak/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ec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C=1</w:t>
      </w:r>
    </w:p>
    <w:p w14:paraId="6A7F53D8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e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T=1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</w:p>
    <w:p w14:paraId="31C08260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er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инициализация выводов </w:t>
      </w:r>
    </w:p>
    <w:p w14:paraId="41566ED9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DDRB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порта PB на вывод</w:t>
      </w:r>
    </w:p>
    <w:p w14:paraId="2BE749BC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PORTB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погасить СД</w:t>
      </w:r>
    </w:p>
    <w:p w14:paraId="63046F09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clr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инициализация </w:t>
      </w:r>
    </w:p>
    <w:p w14:paraId="3C249FE2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DDRD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порта PD на ввод</w:t>
      </w:r>
    </w:p>
    <w:p w14:paraId="6416855B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temp,0x05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включение подтягивающих </w:t>
      </w:r>
    </w:p>
    <w:p w14:paraId="4F06CF3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PORTD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резисторов порта PD</w:t>
      </w:r>
    </w:p>
    <w:p w14:paraId="53497FE6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,(1&lt;&lt; INT0)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разрешение</w:t>
      </w:r>
    </w:p>
    <w:p w14:paraId="45BC767E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GIMSK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прерывания INT0 (6 бит GIMSK или GICR)</w:t>
      </w:r>
    </w:p>
    <w:p w14:paraId="6A1A94BD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temp,0x00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обработка прерывания INT0 </w:t>
      </w:r>
    </w:p>
    <w:p w14:paraId="18C9161E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ou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MCUCR,te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 по низкому уровню</w:t>
      </w:r>
    </w:p>
    <w:p w14:paraId="75622F3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e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разрешение прерываний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</w:p>
    <w:p w14:paraId="52BB867C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WAITSTART: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bic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PIND,START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ожидание нажатия</w:t>
      </w:r>
    </w:p>
    <w:p w14:paraId="7F2333F6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WAITSTART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; 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кнопки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START</w:t>
      </w:r>
    </w:p>
    <w:p w14:paraId="048D5A4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OOP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PORTB,reg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включение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СД</w:t>
      </w:r>
    </w:p>
    <w:p w14:paraId="3DCE3894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call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DELAY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задержка</w:t>
      </w:r>
      <w:proofErr w:type="gramEnd"/>
    </w:p>
    <w:p w14:paraId="2B5D623B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ser temp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выключение</w:t>
      </w:r>
      <w:proofErr w:type="gramEnd"/>
    </w:p>
    <w:p w14:paraId="388E2A74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PORTB,temp</w:t>
      </w:r>
      <w:proofErr w:type="spellEnd"/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;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светодиодов</w:t>
      </w:r>
    </w:p>
    <w:p w14:paraId="40FF86B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brts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LEFT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переход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,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если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флаг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T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установлен</w:t>
      </w:r>
    </w:p>
    <w:p w14:paraId="25E128BA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sbrs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reg_led,0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пропуск следующей команды,</w:t>
      </w:r>
    </w:p>
    <w:p w14:paraId="49E42B28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 если 0-й разряд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установлен</w:t>
      </w:r>
    </w:p>
    <w:p w14:paraId="5158713A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set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T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=1</w:t>
      </w:r>
    </w:p>
    <w:p w14:paraId="48FC93CA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or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сдвиг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вправо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на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1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разряд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</w:p>
    <w:p w14:paraId="1CBE7E6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LOOP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</w:p>
    <w:p w14:paraId="530517D4" w14:textId="77777777" w:rsidR="00694668" w:rsidRPr="001571DF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EFT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>: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sbrs</w:t>
      </w:r>
      <w:proofErr w:type="spellEnd"/>
      <w:r w:rsidRPr="001571DF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eg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>_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ed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>,7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gramStart"/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пропуск</w:t>
      </w:r>
      <w:proofErr w:type="gramEnd"/>
      <w:r w:rsidRPr="001571DF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следующей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команды</w:t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 xml:space="preserve">, </w:t>
      </w:r>
    </w:p>
    <w:p w14:paraId="05700001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1571DF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;если 7-й разряд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установлен</w:t>
      </w:r>
    </w:p>
    <w:p w14:paraId="34BCCDA0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clt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>;T=0</w:t>
      </w:r>
    </w:p>
    <w:p w14:paraId="4A2953DB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ol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  <w:t xml:space="preserve">;сдвиг </w:t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g_led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влево на 1 разряд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</w:p>
    <w:p w14:paraId="2E82E581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 xml:space="preserve"> LOOP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ab/>
      </w:r>
    </w:p>
    <w:p w14:paraId="6EAB63B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;***Обработка прерывания от кнопки STOP***</w:t>
      </w:r>
    </w:p>
    <w:p w14:paraId="401E8714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STOP_PRESSED:</w:t>
      </w:r>
    </w:p>
    <w:p w14:paraId="6E30EB4C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WAITSTART_2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;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ожидание</w:t>
      </w:r>
      <w:proofErr w:type="gramEnd"/>
    </w:p>
    <w:p w14:paraId="65BFA510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sbic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PIND,START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;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нажатия</w:t>
      </w:r>
    </w:p>
    <w:p w14:paraId="042C4ABB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jmp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WAITSTART_2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 xml:space="preserve">;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кнопки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START</w:t>
      </w:r>
    </w:p>
    <w:p w14:paraId="323B9B56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eti</w:t>
      </w:r>
      <w:proofErr w:type="spellEnd"/>
    </w:p>
    <w:p w14:paraId="33C2FCF2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proofErr w:type="gram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;*</w:t>
      </w:r>
      <w:proofErr w:type="gram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** </w:t>
      </w:r>
      <w:r w:rsidRPr="00694668">
        <w:rPr>
          <w:rFonts w:ascii="Consolas" w:hAnsi="Consolas" w:cstheme="minorHAnsi"/>
          <w:bCs/>
          <w:color w:val="000000"/>
          <w:sz w:val="24"/>
          <w:szCs w:val="24"/>
        </w:rPr>
        <w:t>Задержка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***</w:t>
      </w:r>
    </w:p>
    <w:p w14:paraId="5A6EAD6C" w14:textId="77777777" w:rsidR="00694668" w:rsidRPr="00D21750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ELAY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r17,</w:t>
      </w:r>
      <w:r w:rsidR="00D21750" w:rsidRPr="00D21750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8</w:t>
      </w:r>
    </w:p>
    <w:p w14:paraId="62FFFC72" w14:textId="77777777" w:rsidR="00694668" w:rsidRPr="00D21750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1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r18,2</w:t>
      </w:r>
      <w:r w:rsidR="00D21750" w:rsidRPr="00D21750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55</w:t>
      </w:r>
    </w:p>
    <w:p w14:paraId="1184970E" w14:textId="77777777" w:rsidR="00694668" w:rsidRPr="001571DF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2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ldi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r19,2</w:t>
      </w:r>
      <w:r w:rsidR="00D21750" w:rsidRPr="00D21750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5</w:t>
      </w:r>
      <w:r w:rsidR="00D21750" w:rsidRPr="001571DF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5</w:t>
      </w:r>
    </w:p>
    <w:p w14:paraId="26A3AE4F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3:</w:t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dec r19</w:t>
      </w:r>
    </w:p>
    <w:p w14:paraId="7062C558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brne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d3</w:t>
      </w:r>
    </w:p>
    <w:p w14:paraId="1839A719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  <w:t>dec r18</w:t>
      </w:r>
    </w:p>
    <w:p w14:paraId="76CC33BC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brne</w:t>
      </w:r>
      <w:proofErr w:type="spellEnd"/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d2</w:t>
      </w:r>
    </w:p>
    <w:p w14:paraId="12E9A258" w14:textId="77777777" w:rsidR="00694668" w:rsidRPr="008E1F36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694668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1571DF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ec</w:t>
      </w:r>
      <w:proofErr w:type="spellEnd"/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1571DF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r</w:t>
      </w: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17</w:t>
      </w:r>
    </w:p>
    <w:p w14:paraId="2805C4F0" w14:textId="77777777" w:rsidR="00694668" w:rsidRPr="008E1F36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  <w:lang w:val="en-US"/>
        </w:rPr>
      </w:pP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1571DF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brne</w:t>
      </w:r>
      <w:proofErr w:type="spellEnd"/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 xml:space="preserve"> </w:t>
      </w:r>
      <w:r w:rsidRPr="001571DF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d</w:t>
      </w: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>1</w:t>
      </w:r>
    </w:p>
    <w:p w14:paraId="00610328" w14:textId="77777777" w:rsidR="00694668" w:rsidRPr="00694668" w:rsidRDefault="00694668" w:rsidP="00694668">
      <w:pPr>
        <w:spacing w:line="8" w:lineRule="atLeast"/>
        <w:rPr>
          <w:rFonts w:ascii="Consolas" w:hAnsi="Consolas" w:cstheme="minorHAnsi"/>
          <w:bCs/>
          <w:color w:val="000000"/>
          <w:sz w:val="24"/>
          <w:szCs w:val="24"/>
        </w:rPr>
      </w:pP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r w:rsidRPr="008E1F36">
        <w:rPr>
          <w:rFonts w:ascii="Consolas" w:hAnsi="Consolas" w:cstheme="minorHAnsi"/>
          <w:bCs/>
          <w:color w:val="000000"/>
          <w:sz w:val="24"/>
          <w:szCs w:val="24"/>
          <w:lang w:val="en-US"/>
        </w:rPr>
        <w:tab/>
      </w:r>
      <w:proofErr w:type="spellStart"/>
      <w:r w:rsidRPr="00694668">
        <w:rPr>
          <w:rFonts w:ascii="Consolas" w:hAnsi="Consolas" w:cstheme="minorHAnsi"/>
          <w:bCs/>
          <w:color w:val="000000"/>
          <w:sz w:val="24"/>
          <w:szCs w:val="24"/>
        </w:rPr>
        <w:t>ret</w:t>
      </w:r>
      <w:proofErr w:type="spellEnd"/>
    </w:p>
    <w:p w14:paraId="24C2D273" w14:textId="77777777" w:rsidR="00694668" w:rsidRPr="00694668" w:rsidRDefault="00694668" w:rsidP="00694668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694668">
        <w:rPr>
          <w:color w:val="000000"/>
          <w:sz w:val="28"/>
          <w:szCs w:val="28"/>
        </w:rPr>
        <w:t>Проанализировать работу стека для следующих случаев:</w:t>
      </w:r>
    </w:p>
    <w:p w14:paraId="6110531A" w14:textId="77777777" w:rsidR="00694668" w:rsidRPr="00694668" w:rsidRDefault="00694668" w:rsidP="00694668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694668">
        <w:rPr>
          <w:color w:val="000000"/>
          <w:sz w:val="28"/>
          <w:szCs w:val="28"/>
        </w:rPr>
        <w:t>а) при вызове подпрограммы задержки после замыкания кнопки START,</w:t>
      </w:r>
    </w:p>
    <w:p w14:paraId="4A51060E" w14:textId="6ADEE4C4" w:rsidR="00C62236" w:rsidRPr="00930114" w:rsidRDefault="00CC16B5" w:rsidP="00930114">
      <w:pPr>
        <w:spacing w:line="360" w:lineRule="auto"/>
        <w:jc w:val="center"/>
        <w:rPr>
          <w:color w:val="000000"/>
          <w:sz w:val="24"/>
          <w:szCs w:val="24"/>
        </w:rPr>
      </w:pPr>
      <w:r w:rsidRPr="007821AF">
        <w:rPr>
          <w:noProof/>
        </w:rPr>
        <w:lastRenderedPageBreak/>
        <w:drawing>
          <wp:inline distT="0" distB="0" distL="0" distR="0" wp14:anchorId="03FB2E04" wp14:editId="5B85D4E8">
            <wp:extent cx="5940425" cy="2705540"/>
            <wp:effectExtent l="0" t="0" r="3175" b="0"/>
            <wp:docPr id="3" name="Рисунок 3" descr="C:\univer\MPsystem\laba_2\скрины\De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ver\MPsystem\laba_2\скрины\Delay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70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2195C" w14:textId="77777777" w:rsidR="00930114" w:rsidRPr="00930114" w:rsidRDefault="00930114" w:rsidP="00930114">
      <w:pPr>
        <w:spacing w:line="360" w:lineRule="auto"/>
        <w:ind w:firstLine="720"/>
        <w:jc w:val="center"/>
        <w:rPr>
          <w:color w:val="000000"/>
          <w:sz w:val="24"/>
          <w:szCs w:val="24"/>
        </w:rPr>
      </w:pPr>
      <w:r w:rsidRPr="00930114">
        <w:rPr>
          <w:color w:val="000000"/>
          <w:sz w:val="24"/>
          <w:szCs w:val="24"/>
        </w:rPr>
        <w:t>Рисунок 1 – Состояние стека при вызове подпрограммы задержки после замыкания кнопки START</w:t>
      </w:r>
    </w:p>
    <w:p w14:paraId="4B73A2D5" w14:textId="4B906F04" w:rsidR="00930114" w:rsidRDefault="00A20CCD" w:rsidP="00A20CCD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A20CCD">
        <w:rPr>
          <w:color w:val="000000"/>
          <w:sz w:val="28"/>
          <w:szCs w:val="28"/>
        </w:rPr>
        <w:t xml:space="preserve">После вызова подпрограммы DELAY с помощью </w:t>
      </w:r>
      <w:proofErr w:type="spellStart"/>
      <w:r w:rsidRPr="00A20CCD">
        <w:rPr>
          <w:color w:val="000000"/>
          <w:sz w:val="28"/>
          <w:szCs w:val="28"/>
        </w:rPr>
        <w:t>rcall</w:t>
      </w:r>
      <w:proofErr w:type="spellEnd"/>
      <w:r w:rsidRPr="00A20CCD">
        <w:rPr>
          <w:color w:val="000000"/>
          <w:sz w:val="28"/>
          <w:szCs w:val="28"/>
        </w:rPr>
        <w:t xml:space="preserve"> на </w:t>
      </w:r>
      <w:r>
        <w:rPr>
          <w:color w:val="000000"/>
          <w:sz w:val="28"/>
          <w:szCs w:val="28"/>
        </w:rPr>
        <w:t>4</w:t>
      </w:r>
      <w:r w:rsidRPr="00A20CCD">
        <w:rPr>
          <w:color w:val="000000"/>
          <w:sz w:val="28"/>
          <w:szCs w:val="28"/>
        </w:rPr>
        <w:t>1 строке программы</w:t>
      </w:r>
      <w:r>
        <w:rPr>
          <w:color w:val="000000"/>
          <w:sz w:val="28"/>
          <w:szCs w:val="28"/>
        </w:rPr>
        <w:t xml:space="preserve">, </w:t>
      </w:r>
      <w:r w:rsidRPr="00A20CCD">
        <w:rPr>
          <w:color w:val="000000"/>
          <w:sz w:val="28"/>
          <w:szCs w:val="28"/>
        </w:rPr>
        <w:t>адрес 0x00</w:t>
      </w:r>
      <w:r>
        <w:rPr>
          <w:color w:val="000000"/>
          <w:sz w:val="28"/>
          <w:szCs w:val="28"/>
        </w:rPr>
        <w:t>18</w:t>
      </w:r>
      <w:r w:rsidRPr="00A20CCD">
        <w:rPr>
          <w:color w:val="000000"/>
          <w:sz w:val="28"/>
          <w:szCs w:val="28"/>
        </w:rPr>
        <w:t>, в стек заносится адрес последующей строки</w:t>
      </w:r>
      <w:r>
        <w:rPr>
          <w:color w:val="000000"/>
          <w:sz w:val="28"/>
          <w:szCs w:val="28"/>
        </w:rPr>
        <w:t>,</w:t>
      </w:r>
      <w:r w:rsidRPr="00A20CCD">
        <w:rPr>
          <w:color w:val="000000"/>
          <w:sz w:val="28"/>
          <w:szCs w:val="28"/>
        </w:rPr>
        <w:t xml:space="preserve"> 0x00</w:t>
      </w:r>
      <w:r>
        <w:rPr>
          <w:color w:val="000000"/>
          <w:sz w:val="28"/>
          <w:szCs w:val="28"/>
        </w:rPr>
        <w:t>19</w:t>
      </w:r>
      <w:r w:rsidRPr="00A20CCD">
        <w:rPr>
          <w:color w:val="000000"/>
          <w:sz w:val="28"/>
          <w:szCs w:val="28"/>
        </w:rPr>
        <w:t>, а выполнение передается в подпрограмму DELAY</w:t>
      </w:r>
      <w:r w:rsidR="00930114" w:rsidRPr="00930114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 xml:space="preserve"> </w:t>
      </w:r>
      <w:r w:rsidRPr="0045639E">
        <w:rPr>
          <w:color w:val="000000"/>
          <w:sz w:val="28"/>
          <w:szCs w:val="28"/>
        </w:rPr>
        <w:t>Указатель стека установлен на 0x025D, что соответствует одному занесенному в стек двухбайтовому адресу.</w:t>
      </w:r>
    </w:p>
    <w:p w14:paraId="2E3A9900" w14:textId="3A97B283" w:rsidR="00694668" w:rsidRPr="00694668" w:rsidRDefault="00694668" w:rsidP="00694668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694668">
        <w:rPr>
          <w:color w:val="000000"/>
          <w:sz w:val="28"/>
          <w:szCs w:val="28"/>
        </w:rPr>
        <w:t xml:space="preserve">б) эмулируя вызов обработчика прерывания </w:t>
      </w:r>
      <w:r w:rsidR="00475951" w:rsidRPr="00694668">
        <w:rPr>
          <w:color w:val="000000"/>
          <w:sz w:val="28"/>
          <w:szCs w:val="28"/>
        </w:rPr>
        <w:t>путем замыкания</w:t>
      </w:r>
      <w:r w:rsidRPr="00694668">
        <w:rPr>
          <w:color w:val="000000"/>
          <w:sz w:val="28"/>
          <w:szCs w:val="28"/>
        </w:rPr>
        <w:t xml:space="preserve"> кнопки STOP до вызова</w:t>
      </w:r>
      <w:r>
        <w:rPr>
          <w:color w:val="000000"/>
          <w:sz w:val="28"/>
          <w:szCs w:val="28"/>
        </w:rPr>
        <w:t xml:space="preserve"> </w:t>
      </w:r>
      <w:r w:rsidRPr="00694668">
        <w:rPr>
          <w:color w:val="000000"/>
          <w:sz w:val="28"/>
          <w:szCs w:val="28"/>
        </w:rPr>
        <w:t>подпрограммы DELAY.</w:t>
      </w:r>
    </w:p>
    <w:p w14:paraId="190C63C1" w14:textId="77777777" w:rsidR="00930114" w:rsidRPr="00930114" w:rsidRDefault="00930114" w:rsidP="00930114">
      <w:pPr>
        <w:spacing w:line="360" w:lineRule="auto"/>
        <w:jc w:val="center"/>
        <w:rPr>
          <w:color w:val="000000"/>
          <w:sz w:val="24"/>
          <w:szCs w:val="24"/>
        </w:rPr>
      </w:pPr>
      <w:r w:rsidRPr="00930114">
        <w:rPr>
          <w:noProof/>
          <w:sz w:val="24"/>
          <w:szCs w:val="24"/>
        </w:rPr>
        <w:drawing>
          <wp:inline distT="0" distB="0" distL="0" distR="0" wp14:anchorId="461C9EE9" wp14:editId="53092889">
            <wp:extent cx="5781675" cy="3281717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300"/>
                    <a:stretch/>
                  </pic:blipFill>
                  <pic:spPr bwMode="auto">
                    <a:xfrm>
                      <a:off x="0" y="0"/>
                      <a:ext cx="5799522" cy="329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B92EC" w14:textId="77777777" w:rsidR="00930114" w:rsidRDefault="00930114" w:rsidP="00A67A84">
      <w:pPr>
        <w:spacing w:line="360" w:lineRule="auto"/>
        <w:ind w:firstLine="720"/>
        <w:jc w:val="center"/>
        <w:rPr>
          <w:color w:val="000000"/>
          <w:sz w:val="24"/>
          <w:szCs w:val="24"/>
        </w:rPr>
      </w:pPr>
      <w:r w:rsidRPr="00930114">
        <w:rPr>
          <w:color w:val="000000"/>
          <w:sz w:val="24"/>
          <w:szCs w:val="24"/>
        </w:rPr>
        <w:t>Рисунок 2 – Состояние стека при вызове обработчика прерывания до вызова подпрограммы</w:t>
      </w:r>
      <w:r w:rsidRPr="00930114">
        <w:rPr>
          <w:color w:val="000000"/>
          <w:sz w:val="28"/>
          <w:szCs w:val="28"/>
        </w:rPr>
        <w:t xml:space="preserve"> </w:t>
      </w:r>
      <w:r w:rsidRPr="00930114">
        <w:rPr>
          <w:color w:val="000000"/>
          <w:sz w:val="24"/>
          <w:szCs w:val="24"/>
        </w:rPr>
        <w:t>DELAY</w:t>
      </w:r>
    </w:p>
    <w:p w14:paraId="532016DD" w14:textId="7D0C877C" w:rsidR="00930114" w:rsidRDefault="0045639E" w:rsidP="0045639E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При вызове прерывания по кнопке </w:t>
      </w:r>
      <w:r>
        <w:rPr>
          <w:color w:val="000000"/>
          <w:sz w:val="28"/>
          <w:szCs w:val="28"/>
          <w:lang w:val="en-US"/>
        </w:rPr>
        <w:t>STOP</w:t>
      </w:r>
      <w:r>
        <w:rPr>
          <w:color w:val="000000"/>
          <w:sz w:val="28"/>
          <w:szCs w:val="28"/>
        </w:rPr>
        <w:t xml:space="preserve"> </w:t>
      </w:r>
      <w:r w:rsidR="00930114" w:rsidRPr="00930114">
        <w:rPr>
          <w:color w:val="000000"/>
          <w:sz w:val="28"/>
          <w:szCs w:val="28"/>
        </w:rPr>
        <w:t xml:space="preserve">в стеке </w:t>
      </w:r>
      <w:r>
        <w:rPr>
          <w:color w:val="000000"/>
          <w:sz w:val="28"/>
          <w:szCs w:val="28"/>
        </w:rPr>
        <w:t xml:space="preserve">был занесен адрес </w:t>
      </w:r>
      <w:r w:rsidR="00930114" w:rsidRPr="00930114">
        <w:rPr>
          <w:color w:val="000000"/>
          <w:sz w:val="28"/>
          <w:szCs w:val="28"/>
        </w:rPr>
        <w:t>0х1</w:t>
      </w:r>
      <w:r w:rsidR="00930114">
        <w:rPr>
          <w:color w:val="000000"/>
          <w:sz w:val="28"/>
          <w:szCs w:val="28"/>
        </w:rPr>
        <w:t>6</w:t>
      </w:r>
      <w:r w:rsidR="00930114" w:rsidRPr="00930114">
        <w:rPr>
          <w:color w:val="000000"/>
          <w:sz w:val="28"/>
          <w:szCs w:val="28"/>
        </w:rPr>
        <w:t xml:space="preserve"> — адрес возврата после отработки обработчика прерывания.</w:t>
      </w:r>
      <w:r>
        <w:rPr>
          <w:color w:val="000000"/>
          <w:sz w:val="28"/>
          <w:szCs w:val="28"/>
        </w:rPr>
        <w:t xml:space="preserve"> </w:t>
      </w:r>
      <w:r w:rsidRPr="0045639E">
        <w:rPr>
          <w:color w:val="000000"/>
          <w:sz w:val="28"/>
          <w:szCs w:val="28"/>
        </w:rPr>
        <w:t>Указатель стека установлен на 0x025D, что соответствует одному занесенному в стек двухбайтовому адресу.</w:t>
      </w:r>
    </w:p>
    <w:p w14:paraId="1119FFCB" w14:textId="77777777" w:rsidR="00694668" w:rsidRPr="00694668" w:rsidRDefault="00694668" w:rsidP="00930114">
      <w:pPr>
        <w:spacing w:line="360" w:lineRule="auto"/>
        <w:ind w:firstLine="720"/>
        <w:jc w:val="center"/>
        <w:rPr>
          <w:color w:val="000000"/>
          <w:sz w:val="28"/>
          <w:szCs w:val="28"/>
        </w:rPr>
      </w:pPr>
      <w:r w:rsidRPr="00694668">
        <w:rPr>
          <w:color w:val="000000"/>
          <w:sz w:val="28"/>
          <w:szCs w:val="28"/>
        </w:rPr>
        <w:t>в) эмулируя прерывание после входа в подпрограмму задержки.</w:t>
      </w:r>
    </w:p>
    <w:p w14:paraId="2D76CA9E" w14:textId="77777777" w:rsidR="00930114" w:rsidRPr="00930114" w:rsidRDefault="00930114" w:rsidP="00930114">
      <w:pPr>
        <w:spacing w:line="360" w:lineRule="auto"/>
        <w:jc w:val="center"/>
        <w:rPr>
          <w:color w:val="000000"/>
          <w:sz w:val="24"/>
          <w:szCs w:val="24"/>
        </w:rPr>
      </w:pPr>
      <w:r w:rsidRPr="00930114">
        <w:rPr>
          <w:noProof/>
          <w:sz w:val="24"/>
          <w:szCs w:val="24"/>
        </w:rPr>
        <w:drawing>
          <wp:inline distT="0" distB="0" distL="0" distR="0" wp14:anchorId="2164EC15" wp14:editId="37C1B314">
            <wp:extent cx="6174189" cy="347662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544"/>
                    <a:stretch/>
                  </pic:blipFill>
                  <pic:spPr bwMode="auto">
                    <a:xfrm>
                      <a:off x="0" y="0"/>
                      <a:ext cx="6184593" cy="3482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7C7E5" w14:textId="77777777" w:rsidR="00930114" w:rsidRPr="00930114" w:rsidRDefault="00930114" w:rsidP="00930114">
      <w:pPr>
        <w:spacing w:line="360" w:lineRule="auto"/>
        <w:ind w:firstLine="720"/>
        <w:jc w:val="center"/>
        <w:rPr>
          <w:color w:val="000000"/>
          <w:sz w:val="24"/>
          <w:szCs w:val="24"/>
        </w:rPr>
      </w:pPr>
      <w:r w:rsidRPr="00930114">
        <w:rPr>
          <w:color w:val="000000"/>
          <w:sz w:val="24"/>
          <w:szCs w:val="24"/>
        </w:rPr>
        <w:t>Рисунок 3 – Состояние стека при прерывании после входа в подпрограмму задержки</w:t>
      </w:r>
    </w:p>
    <w:p w14:paraId="3399A56D" w14:textId="6A19DAF7" w:rsidR="00930114" w:rsidRPr="001D2734" w:rsidRDefault="001D2734" w:rsidP="00A20CCD">
      <w:pPr>
        <w:spacing w:line="360" w:lineRule="auto"/>
        <w:ind w:firstLine="720"/>
        <w:jc w:val="both"/>
        <w:rPr>
          <w:sz w:val="28"/>
          <w:szCs w:val="28"/>
        </w:rPr>
      </w:pPr>
      <w:r w:rsidRPr="001D2734">
        <w:rPr>
          <w:sz w:val="28"/>
          <w:szCs w:val="28"/>
        </w:rPr>
        <w:t>Во время выполнения подпрограммы задержки в стеке находится адрес строки, следующей за строкой вызова этой подпрограммы.</w:t>
      </w:r>
      <w:r>
        <w:rPr>
          <w:sz w:val="28"/>
          <w:szCs w:val="28"/>
        </w:rPr>
        <w:t xml:space="preserve"> </w:t>
      </w:r>
      <w:r w:rsidRPr="001D2734">
        <w:rPr>
          <w:sz w:val="28"/>
          <w:szCs w:val="28"/>
        </w:rPr>
        <w:t xml:space="preserve">При вызове прерывания в стек </w:t>
      </w:r>
      <w:r w:rsidR="003B73C7" w:rsidRPr="003B73C7">
        <w:rPr>
          <w:sz w:val="28"/>
          <w:szCs w:val="28"/>
        </w:rPr>
        <w:t>заносится адрес, следующий, после адреса выполняемой в данный момент</w:t>
      </w:r>
      <w:r>
        <w:rPr>
          <w:sz w:val="28"/>
          <w:szCs w:val="28"/>
        </w:rPr>
        <w:t xml:space="preserve">. </w:t>
      </w:r>
      <w:r w:rsidR="00930114" w:rsidRPr="00930114">
        <w:rPr>
          <w:color w:val="000000"/>
          <w:sz w:val="28"/>
          <w:szCs w:val="28"/>
        </w:rPr>
        <w:t>В стеке 2 адреса</w:t>
      </w:r>
      <w:r>
        <w:rPr>
          <w:color w:val="000000"/>
          <w:sz w:val="28"/>
          <w:szCs w:val="28"/>
        </w:rPr>
        <w:t>,</w:t>
      </w:r>
      <w:r w:rsidR="00930114" w:rsidRPr="00930114">
        <w:rPr>
          <w:color w:val="000000"/>
          <w:sz w:val="28"/>
          <w:szCs w:val="28"/>
        </w:rPr>
        <w:t xml:space="preserve"> 0х19 — адрес возврата из подпрограммы, 0х2</w:t>
      </w:r>
      <w:r w:rsidR="00930114">
        <w:rPr>
          <w:color w:val="000000"/>
          <w:sz w:val="28"/>
          <w:szCs w:val="28"/>
        </w:rPr>
        <w:t>А</w:t>
      </w:r>
      <w:r w:rsidR="00930114" w:rsidRPr="00930114">
        <w:rPr>
          <w:color w:val="000000"/>
          <w:sz w:val="28"/>
          <w:szCs w:val="28"/>
        </w:rPr>
        <w:t xml:space="preserve"> — адрес возврата из обработчика прерываний.</w:t>
      </w:r>
      <w:r w:rsidR="00A20CCD">
        <w:rPr>
          <w:color w:val="000000"/>
          <w:sz w:val="28"/>
          <w:szCs w:val="28"/>
        </w:rPr>
        <w:t xml:space="preserve"> </w:t>
      </w:r>
      <w:r w:rsidR="00A20CCD" w:rsidRPr="00A20CCD">
        <w:rPr>
          <w:color w:val="000000"/>
          <w:sz w:val="28"/>
          <w:szCs w:val="28"/>
        </w:rPr>
        <w:t>Указатель стека установлен на 0x025B, что соответствует двум занесенным в стек двухбайтовым адресам.</w:t>
      </w:r>
    </w:p>
    <w:p w14:paraId="286C0790" w14:textId="77777777" w:rsidR="00D21750" w:rsidRDefault="00D21750" w:rsidP="00D21750">
      <w:pPr>
        <w:spacing w:line="6" w:lineRule="atLeast"/>
        <w:jc w:val="center"/>
        <w:rPr>
          <w:color w:val="000000"/>
        </w:rPr>
      </w:pPr>
    </w:p>
    <w:p w14:paraId="536AE54B" w14:textId="77777777" w:rsidR="00D21750" w:rsidRDefault="00D21750" w:rsidP="00D21750">
      <w:pPr>
        <w:spacing w:line="6" w:lineRule="atLeast"/>
        <w:jc w:val="center"/>
        <w:rPr>
          <w:color w:val="000000"/>
          <w:sz w:val="24"/>
          <w:szCs w:val="24"/>
        </w:rPr>
      </w:pPr>
      <w:r w:rsidRPr="00D21750">
        <w:rPr>
          <w:noProof/>
          <w:sz w:val="24"/>
          <w:szCs w:val="24"/>
        </w:rPr>
        <w:lastRenderedPageBreak/>
        <w:drawing>
          <wp:inline distT="0" distB="0" distL="0" distR="0" wp14:anchorId="1CFFCAC1" wp14:editId="1C120257">
            <wp:extent cx="1991995" cy="4450080"/>
            <wp:effectExtent l="0" t="0" r="8255" b="7620"/>
            <wp:docPr id="11" name="Рисунок 11" descr="https://sun9-15.userapi.com/c857416/v857416494/1d6360/7vA29nT2i4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https://sun9-15.userapi.com/c857416/v857416494/1d6360/7vA29nT2i4U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13" cy="449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1750">
        <w:rPr>
          <w:color w:val="000000"/>
          <w:sz w:val="24"/>
          <w:szCs w:val="24"/>
        </w:rPr>
        <w:t xml:space="preserve"> </w:t>
      </w:r>
    </w:p>
    <w:p w14:paraId="46EB611C" w14:textId="77777777" w:rsidR="00D21750" w:rsidRPr="00D21750" w:rsidRDefault="00D21750" w:rsidP="00D21750">
      <w:pPr>
        <w:spacing w:line="6" w:lineRule="atLeast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унок 4 – </w:t>
      </w:r>
      <w:r w:rsidRPr="00D21750">
        <w:rPr>
          <w:color w:val="000000"/>
          <w:sz w:val="24"/>
          <w:szCs w:val="24"/>
        </w:rPr>
        <w:t>Схема</w:t>
      </w:r>
      <w:r>
        <w:rPr>
          <w:color w:val="000000"/>
          <w:sz w:val="24"/>
          <w:szCs w:val="24"/>
        </w:rPr>
        <w:t xml:space="preserve"> </w:t>
      </w:r>
      <w:r w:rsidRPr="00D21750">
        <w:rPr>
          <w:color w:val="000000"/>
          <w:sz w:val="24"/>
          <w:szCs w:val="24"/>
        </w:rPr>
        <w:t>алгоритма основной программы</w:t>
      </w:r>
    </w:p>
    <w:p w14:paraId="4EF95A78" w14:textId="77777777" w:rsidR="00D21750" w:rsidRPr="00D21750" w:rsidRDefault="00D21750" w:rsidP="00D21750">
      <w:pPr>
        <w:spacing w:line="6" w:lineRule="atLeast"/>
        <w:jc w:val="center"/>
        <w:rPr>
          <w:color w:val="000000"/>
          <w:sz w:val="24"/>
          <w:szCs w:val="24"/>
        </w:rPr>
      </w:pPr>
      <w:r w:rsidRPr="00D21750">
        <w:rPr>
          <w:noProof/>
          <w:sz w:val="24"/>
          <w:szCs w:val="24"/>
        </w:rPr>
        <w:drawing>
          <wp:inline distT="0" distB="0" distL="0" distR="0" wp14:anchorId="79F08E3B" wp14:editId="1C8D6A57">
            <wp:extent cx="1705610" cy="1490345"/>
            <wp:effectExtent l="0" t="0" r="8890" b="0"/>
            <wp:docPr id="12" name="Рисунок 12" descr="https://sun9-22.userapi.com/c857416/v857416494/1d636f/5hvmAeADtz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https://sun9-22.userapi.com/c857416/v857416494/1d636f/5hvmAeADtzs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31825" cy="1513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08BA1" w14:textId="77777777" w:rsidR="00D21750" w:rsidRPr="00D21750" w:rsidRDefault="00D21750" w:rsidP="00D21750">
      <w:pPr>
        <w:spacing w:line="6" w:lineRule="atLeast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унок 5 – </w:t>
      </w:r>
      <w:r w:rsidRPr="00D21750">
        <w:rPr>
          <w:color w:val="000000"/>
          <w:sz w:val="24"/>
          <w:szCs w:val="24"/>
        </w:rPr>
        <w:t>Схема</w:t>
      </w:r>
      <w:r>
        <w:rPr>
          <w:color w:val="000000"/>
          <w:sz w:val="24"/>
          <w:szCs w:val="24"/>
        </w:rPr>
        <w:t xml:space="preserve"> </w:t>
      </w:r>
      <w:r w:rsidRPr="00D21750">
        <w:rPr>
          <w:color w:val="000000"/>
          <w:sz w:val="24"/>
          <w:szCs w:val="24"/>
        </w:rPr>
        <w:t xml:space="preserve">алгоритма обработчиков прерываний </w:t>
      </w:r>
    </w:p>
    <w:p w14:paraId="48C977C1" w14:textId="77777777" w:rsidR="00D21750" w:rsidRDefault="00D21750" w:rsidP="00D21750">
      <w:pPr>
        <w:spacing w:line="6" w:lineRule="atLeast"/>
        <w:jc w:val="center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78355DA6" wp14:editId="3256A589">
            <wp:extent cx="2633980" cy="5467350"/>
            <wp:effectExtent l="0" t="0" r="0" b="0"/>
            <wp:docPr id="13" name="Рисунок 13" descr="https://sun9-68.userapi.com/c857416/v857416494/1d6368/5by2AVrQel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https://sun9-68.userapi.com/c857416/v857416494/1d6368/5by2AVrQelA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200" cy="5495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3FFE7" w14:textId="77777777" w:rsidR="00D21750" w:rsidRPr="00D21750" w:rsidRDefault="00D21750" w:rsidP="00D21750">
      <w:pPr>
        <w:spacing w:line="6" w:lineRule="atLeast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Рисунок 6 – </w:t>
      </w:r>
      <w:r w:rsidRPr="00D21750">
        <w:rPr>
          <w:color w:val="000000"/>
          <w:sz w:val="24"/>
          <w:szCs w:val="24"/>
        </w:rPr>
        <w:t>Схема</w:t>
      </w:r>
      <w:r>
        <w:rPr>
          <w:color w:val="000000"/>
          <w:sz w:val="24"/>
          <w:szCs w:val="24"/>
        </w:rPr>
        <w:t xml:space="preserve"> </w:t>
      </w:r>
      <w:r w:rsidRPr="00D21750">
        <w:rPr>
          <w:color w:val="000000"/>
          <w:sz w:val="24"/>
          <w:szCs w:val="24"/>
        </w:rPr>
        <w:t>алгоритма подпрограммы задержки</w:t>
      </w:r>
    </w:p>
    <w:p w14:paraId="587D241F" w14:textId="77777777" w:rsidR="00D21750" w:rsidRDefault="00D21750" w:rsidP="00D21750">
      <w:pPr>
        <w:spacing w:line="6" w:lineRule="atLeast"/>
        <w:jc w:val="center"/>
        <w:rPr>
          <w:color w:val="000000"/>
        </w:rPr>
      </w:pPr>
    </w:p>
    <w:p w14:paraId="53DFA5FB" w14:textId="77777777" w:rsidR="00D21750" w:rsidRDefault="00D21750" w:rsidP="00D21750">
      <w:pPr>
        <w:spacing w:line="6" w:lineRule="atLeast"/>
        <w:jc w:val="center"/>
        <w:rPr>
          <w:color w:val="000000"/>
        </w:rPr>
      </w:pPr>
    </w:p>
    <w:p w14:paraId="45EF7D87" w14:textId="77777777" w:rsidR="00694668" w:rsidRPr="00C07F3F" w:rsidRDefault="00694668" w:rsidP="00C07F3F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C07F3F">
        <w:rPr>
          <w:b/>
          <w:bCs/>
          <w:color w:val="000000"/>
          <w:sz w:val="28"/>
          <w:szCs w:val="28"/>
        </w:rPr>
        <w:t>Задание 2</w:t>
      </w:r>
      <w:r w:rsidR="00C07F3F">
        <w:rPr>
          <w:b/>
          <w:bCs/>
          <w:color w:val="000000"/>
          <w:sz w:val="28"/>
          <w:szCs w:val="28"/>
        </w:rPr>
        <w:t xml:space="preserve">. </w:t>
      </w:r>
      <w:r w:rsidRPr="00C07F3F">
        <w:rPr>
          <w:color w:val="000000"/>
          <w:sz w:val="28"/>
          <w:szCs w:val="28"/>
        </w:rPr>
        <w:t>Изменить программу, добавив второе внешнее прерывание INT1 (вывод PD3) от кнопки START, удалив прежнюю связь кнопки с выводом PD0.  Из табл. 1 самостоятельно выбрать адрес вектора прерывания и бит регистра маски прерываний в соответствии с используемым микроконтроллером.</w:t>
      </w:r>
    </w:p>
    <w:p w14:paraId="0FAF7ABD" w14:textId="77777777" w:rsidR="00694668" w:rsidRPr="00C07F3F" w:rsidRDefault="00694668" w:rsidP="00C07F3F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C07F3F">
        <w:rPr>
          <w:color w:val="000000"/>
          <w:sz w:val="28"/>
          <w:szCs w:val="28"/>
        </w:rPr>
        <w:t>Измененная программа:</w:t>
      </w:r>
    </w:p>
    <w:p w14:paraId="5A045E34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;.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clude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"8515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ef</w:t>
      </w: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c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" ;файл определений для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AT</w:t>
      </w:r>
      <w:r w:rsidRPr="00813E3D">
        <w:rPr>
          <w:rFonts w:ascii="Consolas" w:hAnsi="Consolas" w:cs="Calibri"/>
          <w:color w:val="000000"/>
          <w:sz w:val="24"/>
          <w:szCs w:val="24"/>
        </w:rPr>
        <w:t>90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</w:t>
      </w:r>
      <w:r w:rsidRPr="00813E3D">
        <w:rPr>
          <w:rFonts w:ascii="Consolas" w:hAnsi="Consolas" w:cs="Calibri"/>
          <w:color w:val="000000"/>
          <w:sz w:val="24"/>
          <w:szCs w:val="24"/>
        </w:rPr>
        <w:t>8515</w:t>
      </w:r>
    </w:p>
    <w:p w14:paraId="749EDDE9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clude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"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m</w:t>
      </w:r>
      <w:r w:rsidRPr="00813E3D">
        <w:rPr>
          <w:rFonts w:ascii="Consolas" w:hAnsi="Consolas" w:cs="Calibri"/>
          <w:color w:val="000000"/>
          <w:sz w:val="24"/>
          <w:szCs w:val="24"/>
        </w:rPr>
        <w:t>8515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ef</w:t>
      </w: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c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" ;файл определений для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ATmega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>8515</w:t>
      </w:r>
    </w:p>
    <w:p w14:paraId="0DB41880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ef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=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</w:t>
      </w:r>
      <w:r w:rsidRPr="00813E3D">
        <w:rPr>
          <w:rFonts w:ascii="Consolas" w:hAnsi="Consolas" w:cs="Calibri"/>
          <w:color w:val="000000"/>
          <w:sz w:val="24"/>
          <w:szCs w:val="24"/>
        </w:rPr>
        <w:t>16 ;временный регистр</w:t>
      </w:r>
    </w:p>
    <w:p w14:paraId="511CACDB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ef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=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</w:t>
      </w:r>
      <w:r w:rsidRPr="00813E3D">
        <w:rPr>
          <w:rFonts w:ascii="Consolas" w:hAnsi="Consolas" w:cs="Calibri"/>
          <w:color w:val="000000"/>
          <w:sz w:val="24"/>
          <w:szCs w:val="24"/>
        </w:rPr>
        <w:t>20 ;состояние регистра светодиодов</w:t>
      </w:r>
    </w:p>
    <w:p w14:paraId="54203CE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.def key = r21;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ключ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переключения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START STOP</w:t>
      </w:r>
    </w:p>
    <w:p w14:paraId="73CD409B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equ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AR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= 0 ;0-ой вывод порта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D</w:t>
      </w:r>
    </w:p>
    <w:p w14:paraId="24348095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.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rg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$000</w:t>
      </w:r>
    </w:p>
    <w:p w14:paraId="0D359ACA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;***Векторы прерываний***</w:t>
      </w:r>
    </w:p>
    <w:p w14:paraId="5C7FF5DF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I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обработка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сброса</w:t>
      </w:r>
    </w:p>
    <w:p w14:paraId="34085895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OP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RESS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обработка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внешнего прерывания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>0(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OP</w:t>
      </w:r>
      <w:r w:rsidRPr="00813E3D">
        <w:rPr>
          <w:rFonts w:ascii="Consolas" w:hAnsi="Consolas" w:cs="Calibri"/>
          <w:color w:val="000000"/>
          <w:sz w:val="24"/>
          <w:szCs w:val="24"/>
        </w:rPr>
        <w:t>)</w:t>
      </w:r>
    </w:p>
    <w:p w14:paraId="3F3B2D89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lastRenderedPageBreak/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ART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RESS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обработка внешнего прерывания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>1 (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ART</w:t>
      </w:r>
      <w:r w:rsidRPr="00813E3D">
        <w:rPr>
          <w:rFonts w:ascii="Consolas" w:hAnsi="Consolas" w:cs="Calibri"/>
          <w:color w:val="000000"/>
          <w:sz w:val="24"/>
          <w:szCs w:val="24"/>
        </w:rPr>
        <w:t>)</w:t>
      </w:r>
    </w:p>
    <w:p w14:paraId="5C4EBFB4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>;***Инициализация МК***</w:t>
      </w:r>
    </w:p>
    <w:p w14:paraId="541D3B8C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I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: </w:t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>,0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xFE</w:t>
      </w:r>
      <w:proofErr w:type="spellEnd"/>
    </w:p>
    <w:p w14:paraId="00825DED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PL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 указателя стека</w:t>
      </w:r>
    </w:p>
    <w:p w14:paraId="245A0E70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>,$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>02 ; на последнюю</w:t>
      </w:r>
    </w:p>
    <w:p w14:paraId="2DE8A12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out </w:t>
      </w:r>
      <w:proofErr w:type="spellStart"/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PH,temp</w:t>
      </w:r>
      <w:proofErr w:type="spellEnd"/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;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ячейку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ОЗУ</w:t>
      </w:r>
    </w:p>
    <w:p w14:paraId="507B1891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ec ;C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=1</w:t>
      </w:r>
    </w:p>
    <w:p w14:paraId="1D6A4822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et ;T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=1</w:t>
      </w:r>
    </w:p>
    <w:p w14:paraId="115E0D3B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clr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key</w:t>
      </w:r>
    </w:p>
    <w:p w14:paraId="602E51D8" w14:textId="77777777" w:rsidR="003D69AD" w:rsidRPr="001571DF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>ser</w:t>
      </w:r>
      <w:r w:rsidRPr="001571DF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1571DF">
        <w:rPr>
          <w:rFonts w:ascii="Consolas" w:hAnsi="Consolas" w:cs="Calibri"/>
          <w:color w:val="000000"/>
          <w:sz w:val="24"/>
          <w:szCs w:val="24"/>
        </w:rPr>
        <w:t xml:space="preserve"> ;инициализация</w:t>
      </w:r>
      <w:proofErr w:type="gramEnd"/>
      <w:r w:rsidRPr="001571DF">
        <w:rPr>
          <w:rFonts w:ascii="Consolas" w:hAnsi="Consolas" w:cs="Calibri"/>
          <w:color w:val="000000"/>
          <w:sz w:val="24"/>
          <w:szCs w:val="24"/>
        </w:rPr>
        <w:t xml:space="preserve"> выводов</w:t>
      </w:r>
    </w:p>
    <w:p w14:paraId="6C06BB42" w14:textId="77777777" w:rsidR="003D69AD" w:rsidRPr="001571DF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1571DF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DRB</w:t>
      </w:r>
      <w:r w:rsidRPr="001571DF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1571DF">
        <w:rPr>
          <w:rFonts w:ascii="Consolas" w:hAnsi="Consolas" w:cs="Calibri"/>
          <w:color w:val="000000"/>
          <w:sz w:val="24"/>
          <w:szCs w:val="24"/>
        </w:rPr>
        <w:t xml:space="preserve"> ; порта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B</w:t>
      </w:r>
      <w:r w:rsidRPr="001571DF">
        <w:rPr>
          <w:rFonts w:ascii="Consolas" w:hAnsi="Consolas" w:cs="Calibri"/>
          <w:color w:val="000000"/>
          <w:sz w:val="24"/>
          <w:szCs w:val="24"/>
        </w:rPr>
        <w:t xml:space="preserve"> на вывод</w:t>
      </w:r>
    </w:p>
    <w:p w14:paraId="594AD37A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ORTB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погасить СД</w:t>
      </w:r>
    </w:p>
    <w:p w14:paraId="269FDCF1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clr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инициализация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0-ого и 2-ого выводов</w:t>
      </w:r>
    </w:p>
    <w:p w14:paraId="5DEBD96C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DRD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 порта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на ввод</w:t>
      </w:r>
    </w:p>
    <w:p w14:paraId="3C00F63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>,0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x</w:t>
      </w:r>
      <w:r w:rsidRPr="00813E3D">
        <w:rPr>
          <w:rFonts w:ascii="Consolas" w:hAnsi="Consolas" w:cs="Calibri"/>
          <w:color w:val="000000"/>
          <w:sz w:val="24"/>
          <w:szCs w:val="24"/>
        </w:rPr>
        <w:t>0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C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включение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‘подтягивающих’</w:t>
      </w:r>
    </w:p>
    <w:p w14:paraId="0BF1E6EF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ORTD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 резисторов порта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D</w:t>
      </w:r>
    </w:p>
    <w:p w14:paraId="5A352196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>,(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>1&lt;&lt;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>1)| (1&lt;&lt;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0) ;разрешение прерывания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0 и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>1</w:t>
      </w:r>
    </w:p>
    <w:p w14:paraId="43564B4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out </w:t>
      </w:r>
      <w:proofErr w:type="spellStart"/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GICR,temp</w:t>
      </w:r>
      <w:proofErr w:type="spellEnd"/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; (6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бит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GICR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или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GIMSK)</w:t>
      </w:r>
    </w:p>
    <w:p w14:paraId="60922606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r w:rsidRPr="00813E3D">
        <w:rPr>
          <w:rFonts w:ascii="Consolas" w:hAnsi="Consolas" w:cs="Calibri"/>
          <w:color w:val="000000"/>
          <w:sz w:val="24"/>
          <w:szCs w:val="24"/>
        </w:rPr>
        <w:t>,0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x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</w:rPr>
        <w:t>00 ;обработка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прерывания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0 и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INT</w:t>
      </w:r>
      <w:r w:rsidRPr="00813E3D">
        <w:rPr>
          <w:rFonts w:ascii="Consolas" w:hAnsi="Consolas" w:cs="Calibri"/>
          <w:color w:val="000000"/>
          <w:sz w:val="24"/>
          <w:szCs w:val="24"/>
        </w:rPr>
        <w:t>1</w:t>
      </w:r>
    </w:p>
    <w:p w14:paraId="61C9A87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out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MCUCR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 по низкому уровню</w:t>
      </w:r>
    </w:p>
    <w:p w14:paraId="1050D9D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ei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глобальное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разрешение прерываний</w:t>
      </w:r>
    </w:p>
    <w:p w14:paraId="08C1C335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</w:p>
    <w:p w14:paraId="0C6A814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OOP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: </w:t>
      </w:r>
    </w:p>
    <w:p w14:paraId="6CEE3D08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brs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key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</w:rPr>
        <w:t>0 ;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ждать нажатие</w:t>
      </w:r>
    </w:p>
    <w:p w14:paraId="0AA85D9C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OOP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; кнопки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ART</w:t>
      </w:r>
    </w:p>
    <w:p w14:paraId="781BED54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out </w:t>
      </w:r>
      <w:proofErr w:type="spellStart"/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ORTB,reg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_led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;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включение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СД</w:t>
      </w:r>
    </w:p>
    <w:p w14:paraId="626CB08A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call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DELAY ;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задержка</w:t>
      </w:r>
      <w:proofErr w:type="spellEnd"/>
      <w:proofErr w:type="gramEnd"/>
    </w:p>
    <w:p w14:paraId="7EBD963D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 xml:space="preserve">ser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emp ;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выключение</w:t>
      </w:r>
      <w:proofErr w:type="spellEnd"/>
      <w:proofErr w:type="gramEnd"/>
    </w:p>
    <w:p w14:paraId="4A39A8E2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PORTB,temp</w:t>
      </w:r>
      <w:proofErr w:type="spellEnd"/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;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светодиодов</w:t>
      </w:r>
      <w:proofErr w:type="spellEnd"/>
    </w:p>
    <w:p w14:paraId="2110B05C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brts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FT ;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переход</w:t>
      </w:r>
      <w:proofErr w:type="spellEnd"/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,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если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флаг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T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установлен</w:t>
      </w:r>
      <w:proofErr w:type="spellEnd"/>
    </w:p>
    <w:p w14:paraId="184A6D20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brs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>,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</w:rPr>
        <w:t>0 ;пропуск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следующей команды,</w:t>
      </w:r>
    </w:p>
    <w:p w14:paraId="7A4924D6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  <w:t xml:space="preserve">; если 0-й разряд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установлен</w:t>
      </w:r>
    </w:p>
    <w:p w14:paraId="63171921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et ;T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=1</w:t>
      </w:r>
    </w:p>
    <w:p w14:paraId="082BFCB4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or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_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;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сдвиг</w:t>
      </w:r>
      <w:proofErr w:type="spellEnd"/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_led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вправо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на 1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разряд</w:t>
      </w:r>
      <w:proofErr w:type="spellEnd"/>
    </w:p>
    <w:p w14:paraId="1A8A4695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LOOP</w:t>
      </w:r>
    </w:p>
    <w:p w14:paraId="45C276A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</w:p>
    <w:p w14:paraId="504ECB2B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</w:p>
    <w:p w14:paraId="79D51D0A" w14:textId="77777777" w:rsidR="003D69AD" w:rsidRPr="001571DF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FT</w:t>
      </w:r>
      <w:r w:rsidRPr="001571DF">
        <w:rPr>
          <w:rFonts w:ascii="Consolas" w:hAnsi="Consolas" w:cs="Calibri"/>
          <w:color w:val="000000"/>
          <w:sz w:val="24"/>
          <w:szCs w:val="24"/>
        </w:rPr>
        <w:t xml:space="preserve">: </w:t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brs</w:t>
      </w:r>
      <w:proofErr w:type="spellEnd"/>
      <w:r w:rsidRPr="001571DF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1571DF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1571DF">
        <w:rPr>
          <w:rFonts w:ascii="Consolas" w:hAnsi="Consolas" w:cs="Calibri"/>
          <w:color w:val="000000"/>
          <w:sz w:val="24"/>
          <w:szCs w:val="24"/>
        </w:rPr>
        <w:t>,</w:t>
      </w:r>
      <w:proofErr w:type="gramStart"/>
      <w:r w:rsidRPr="001571DF">
        <w:rPr>
          <w:rFonts w:ascii="Consolas" w:hAnsi="Consolas" w:cs="Calibri"/>
          <w:color w:val="000000"/>
          <w:sz w:val="24"/>
          <w:szCs w:val="24"/>
        </w:rPr>
        <w:t>7 ;пропуск</w:t>
      </w:r>
      <w:proofErr w:type="gramEnd"/>
      <w:r w:rsidRPr="001571DF">
        <w:rPr>
          <w:rFonts w:ascii="Consolas" w:hAnsi="Consolas" w:cs="Calibri"/>
          <w:color w:val="000000"/>
          <w:sz w:val="24"/>
          <w:szCs w:val="24"/>
        </w:rPr>
        <w:t xml:space="preserve"> следующей команды,</w:t>
      </w:r>
    </w:p>
    <w:p w14:paraId="7FC80276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1571DF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;если 7-й разряд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установлен</w:t>
      </w:r>
    </w:p>
    <w:p w14:paraId="3713768F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clt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;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T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>=0</w:t>
      </w:r>
    </w:p>
    <w:p w14:paraId="00B8120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ol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;сдвиг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g</w:t>
      </w:r>
      <w:r w:rsidRPr="00813E3D">
        <w:rPr>
          <w:rFonts w:ascii="Consolas" w:hAnsi="Consolas" w:cs="Calibri"/>
          <w:color w:val="000000"/>
          <w:sz w:val="24"/>
          <w:szCs w:val="24"/>
        </w:rPr>
        <w:t>_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ed</w:t>
      </w:r>
      <w:r w:rsidRPr="00813E3D">
        <w:rPr>
          <w:rFonts w:ascii="Consolas" w:hAnsi="Consolas" w:cs="Calibri"/>
          <w:color w:val="000000"/>
          <w:sz w:val="24"/>
          <w:szCs w:val="24"/>
        </w:rPr>
        <w:t xml:space="preserve"> влево на 1 разряд</w:t>
      </w:r>
    </w:p>
    <w:p w14:paraId="3097AA3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ab/>
      </w:r>
      <w:r w:rsidRPr="00813E3D">
        <w:rPr>
          <w:rFonts w:ascii="Consolas" w:hAnsi="Consolas" w:cs="Calibri"/>
          <w:color w:val="000000"/>
          <w:sz w:val="24"/>
          <w:szCs w:val="24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jmp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</w:rPr>
        <w:t xml:space="preserve">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OOP</w:t>
      </w:r>
    </w:p>
    <w:p w14:paraId="4569275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</w:rPr>
      </w:pPr>
      <w:r w:rsidRPr="00813E3D">
        <w:rPr>
          <w:rFonts w:ascii="Consolas" w:hAnsi="Consolas" w:cs="Calibri"/>
          <w:color w:val="000000"/>
          <w:sz w:val="24"/>
          <w:szCs w:val="24"/>
        </w:rPr>
        <w:t xml:space="preserve">;***Обработка прерывания от кнопки 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OP</w:t>
      </w:r>
      <w:r w:rsidRPr="00813E3D">
        <w:rPr>
          <w:rFonts w:ascii="Consolas" w:hAnsi="Consolas" w:cs="Calibri"/>
          <w:color w:val="000000"/>
          <w:sz w:val="24"/>
          <w:szCs w:val="24"/>
        </w:rPr>
        <w:t>***</w:t>
      </w:r>
    </w:p>
    <w:p w14:paraId="6E171E84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OP_PRESSED:</w:t>
      </w:r>
    </w:p>
    <w:p w14:paraId="07FA9150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key,0</w:t>
      </w:r>
    </w:p>
    <w:p w14:paraId="32A55825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ti</w:t>
      </w:r>
      <w:proofErr w:type="spellEnd"/>
    </w:p>
    <w:p w14:paraId="0C33521F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START_PRESSED:</w:t>
      </w:r>
    </w:p>
    <w:p w14:paraId="27E21819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key,1</w:t>
      </w:r>
    </w:p>
    <w:p w14:paraId="27C350B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reti</w:t>
      </w:r>
      <w:proofErr w:type="spellEnd"/>
    </w:p>
    <w:p w14:paraId="0AFB9FCC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proofErr w:type="gram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;*</w:t>
      </w:r>
      <w:proofErr w:type="gram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**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Задержка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***</w:t>
      </w:r>
    </w:p>
    <w:p w14:paraId="722E147F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DELAY: </w:t>
      </w:r>
      <w:r w:rsidR="000365F3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r17,8</w:t>
      </w:r>
    </w:p>
    <w:p w14:paraId="6CD53F99" w14:textId="77777777" w:rsidR="003D69AD" w:rsidRPr="00D72485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 xml:space="preserve">d1: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r18,</w:t>
      </w:r>
      <w:r w:rsidR="00D72485" w:rsidRPr="00D72485">
        <w:rPr>
          <w:rFonts w:ascii="Consolas" w:hAnsi="Consolas" w:cs="Calibri"/>
          <w:color w:val="000000"/>
          <w:sz w:val="24"/>
          <w:szCs w:val="24"/>
          <w:lang w:val="en-US"/>
        </w:rPr>
        <w:t>2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5</w:t>
      </w:r>
      <w:r w:rsidR="00D72485" w:rsidRPr="00D72485">
        <w:rPr>
          <w:rFonts w:ascii="Consolas" w:hAnsi="Consolas" w:cs="Calibri"/>
          <w:color w:val="000000"/>
          <w:sz w:val="24"/>
          <w:szCs w:val="24"/>
          <w:lang w:val="en-US"/>
        </w:rPr>
        <w:t>5</w:t>
      </w:r>
    </w:p>
    <w:p w14:paraId="4BF5CD56" w14:textId="77777777" w:rsidR="003D69AD" w:rsidRPr="001571DF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lastRenderedPageBreak/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 xml:space="preserve">d2: </w:t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ldi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r19,</w:t>
      </w:r>
      <w:r w:rsidR="00D72485" w:rsidRPr="00D72485">
        <w:rPr>
          <w:rFonts w:ascii="Consolas" w:hAnsi="Consolas" w:cs="Calibri"/>
          <w:color w:val="000000"/>
          <w:sz w:val="24"/>
          <w:szCs w:val="24"/>
          <w:lang w:val="en-US"/>
        </w:rPr>
        <w:t>2</w:t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5</w:t>
      </w:r>
      <w:r w:rsidR="00D72485" w:rsidRPr="001571DF">
        <w:rPr>
          <w:rFonts w:ascii="Consolas" w:hAnsi="Consolas" w:cs="Calibri"/>
          <w:color w:val="000000"/>
          <w:sz w:val="24"/>
          <w:szCs w:val="24"/>
          <w:lang w:val="en-US"/>
        </w:rPr>
        <w:t>5</w:t>
      </w:r>
    </w:p>
    <w:p w14:paraId="2FD346B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>d3: dec r19</w:t>
      </w:r>
    </w:p>
    <w:p w14:paraId="574CB89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brne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d3</w:t>
      </w:r>
    </w:p>
    <w:p w14:paraId="3552581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>dec r18</w:t>
      </w:r>
    </w:p>
    <w:p w14:paraId="330A3F07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brne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d2</w:t>
      </w:r>
    </w:p>
    <w:p w14:paraId="2B20ACC3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  <w:t>dec r17</w:t>
      </w:r>
    </w:p>
    <w:p w14:paraId="1F9077AE" w14:textId="77777777" w:rsidR="003D69AD" w:rsidRPr="00813E3D" w:rsidRDefault="003D69AD" w:rsidP="003D69AD">
      <w:pPr>
        <w:spacing w:line="6" w:lineRule="atLeast"/>
        <w:rPr>
          <w:rFonts w:ascii="Consolas" w:hAnsi="Consolas" w:cs="Calibri"/>
          <w:color w:val="000000"/>
          <w:sz w:val="24"/>
          <w:szCs w:val="24"/>
          <w:lang w:val="en-US"/>
        </w:rPr>
      </w:pP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ab/>
      </w:r>
      <w:proofErr w:type="spellStart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>brne</w:t>
      </w:r>
      <w:proofErr w:type="spellEnd"/>
      <w:r w:rsidRPr="00813E3D">
        <w:rPr>
          <w:rFonts w:ascii="Consolas" w:hAnsi="Consolas" w:cs="Calibri"/>
          <w:color w:val="000000"/>
          <w:sz w:val="24"/>
          <w:szCs w:val="24"/>
          <w:lang w:val="en-US"/>
        </w:rPr>
        <w:t xml:space="preserve"> d1</w:t>
      </w:r>
    </w:p>
    <w:p w14:paraId="044C0297" w14:textId="77777777" w:rsidR="00694668" w:rsidRPr="001571DF" w:rsidRDefault="003D69AD" w:rsidP="003D69AD">
      <w:pPr>
        <w:spacing w:line="6" w:lineRule="atLeast"/>
        <w:rPr>
          <w:rFonts w:ascii="Calibri" w:hAnsi="Calibri" w:cs="Calibri"/>
          <w:color w:val="000000"/>
          <w:sz w:val="18"/>
        </w:rPr>
      </w:pPr>
      <w:r w:rsidRPr="003D69AD">
        <w:rPr>
          <w:rFonts w:ascii="Calibri" w:hAnsi="Calibri" w:cs="Calibri"/>
          <w:color w:val="000000"/>
          <w:sz w:val="18"/>
          <w:lang w:val="en-US"/>
        </w:rPr>
        <w:tab/>
      </w:r>
      <w:r w:rsidRPr="003D69AD">
        <w:rPr>
          <w:rFonts w:ascii="Calibri" w:hAnsi="Calibri" w:cs="Calibri"/>
          <w:color w:val="000000"/>
          <w:sz w:val="18"/>
          <w:lang w:val="en-US"/>
        </w:rPr>
        <w:tab/>
        <w:t>ret</w:t>
      </w:r>
    </w:p>
    <w:p w14:paraId="730C0D0E" w14:textId="77777777" w:rsidR="00694668" w:rsidRPr="00F64C25" w:rsidRDefault="00694668" w:rsidP="00F64C25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F64C25">
        <w:rPr>
          <w:b/>
          <w:bCs/>
          <w:color w:val="000000"/>
          <w:sz w:val="28"/>
          <w:szCs w:val="28"/>
        </w:rPr>
        <w:t>Задание 3</w:t>
      </w:r>
      <w:r w:rsidR="00F64C25">
        <w:rPr>
          <w:b/>
          <w:bCs/>
          <w:color w:val="000000"/>
          <w:sz w:val="28"/>
          <w:szCs w:val="28"/>
        </w:rPr>
        <w:t xml:space="preserve">. </w:t>
      </w:r>
      <w:r w:rsidRPr="00F64C25">
        <w:rPr>
          <w:color w:val="000000"/>
          <w:sz w:val="28"/>
          <w:szCs w:val="28"/>
        </w:rPr>
        <w:t>Изменить программу для микроконтроллера ATMega8515, заменив прерывание INT0 на INT2.</w:t>
      </w:r>
    </w:p>
    <w:p w14:paraId="305DC6C0" w14:textId="77777777" w:rsidR="00694668" w:rsidRPr="00F64C25" w:rsidRDefault="00694668" w:rsidP="00F64C25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F64C25">
        <w:rPr>
          <w:color w:val="000000"/>
          <w:sz w:val="28"/>
          <w:szCs w:val="28"/>
        </w:rPr>
        <w:t>Измененная программа:</w:t>
      </w:r>
    </w:p>
    <w:p w14:paraId="189E868C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*********************************************************************</w:t>
      </w:r>
    </w:p>
    <w:p w14:paraId="149C77B0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Программа 2.3 для поочерёдного переключения светодиодов (СД)</w:t>
      </w:r>
    </w:p>
    <w:p w14:paraId="51A851B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при нажатии на кнопку START (SW0).</w:t>
      </w:r>
    </w:p>
    <w:p w14:paraId="4153847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После нажатия на кнопку STOP (SW2) переключение прекращается и</w:t>
      </w:r>
    </w:p>
    <w:p w14:paraId="3C0E934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возобновляется с места остановки при повторном нажатии</w:t>
      </w:r>
    </w:p>
    <w:p w14:paraId="16355C98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на кнопку START.</w:t>
      </w:r>
    </w:p>
    <w:p w14:paraId="182DFD7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Соединения: SW0-PD0, SW2-PD2, LED-PB</w:t>
      </w:r>
    </w:p>
    <w:p w14:paraId="3761E50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*********************************************************************</w:t>
      </w:r>
    </w:p>
    <w:p w14:paraId="419BD765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include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"8515def.inc" ;файл определений для AT90S8515</w:t>
      </w:r>
    </w:p>
    <w:p w14:paraId="12A30AB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include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"m8515def.inc" ;файл определений для ATmega8515</w:t>
      </w:r>
    </w:p>
    <w:p w14:paraId="13DF0432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def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= r16 ;временный регистр</w:t>
      </w:r>
    </w:p>
    <w:p w14:paraId="6DB0B35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def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= r20 ;состояние регистра светодиодов</w:t>
      </w:r>
    </w:p>
    <w:p w14:paraId="2EDD5E9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.def key = r21; </w:t>
      </w:r>
      <w:r w:rsidRPr="00A55021">
        <w:rPr>
          <w:rFonts w:ascii="Consolas" w:hAnsi="Consolas"/>
          <w:color w:val="000000"/>
          <w:sz w:val="24"/>
          <w:szCs w:val="24"/>
        </w:rPr>
        <w:t>ключ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переключения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START STOP</w:t>
      </w:r>
    </w:p>
    <w:p w14:paraId="7D8260B4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equ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START = 0 ;0-ой вывод порта PD</w:t>
      </w:r>
    </w:p>
    <w:p w14:paraId="0DC4CCC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rg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$000</w:t>
      </w:r>
    </w:p>
    <w:p w14:paraId="51F0E40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***Векторы прерываний***</w:t>
      </w:r>
    </w:p>
    <w:p w14:paraId="2167E1EB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INIT ;обработка сброса</w:t>
      </w:r>
    </w:p>
    <w:p w14:paraId="2952A8E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rg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$002</w:t>
      </w:r>
    </w:p>
    <w:p w14:paraId="63263FB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START_PRESSED ;обработка внешнего прерывания INT1(START)</w:t>
      </w:r>
    </w:p>
    <w:p w14:paraId="4D6655B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.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rg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$00D</w:t>
      </w:r>
    </w:p>
    <w:p w14:paraId="69F36DA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STOP_PRESSED ; обработка внешнего прерывания INT2(STOP)</w:t>
      </w:r>
    </w:p>
    <w:p w14:paraId="3AC36D0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;***Инициализация МК***</w:t>
      </w:r>
    </w:p>
    <w:p w14:paraId="763A5D9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 xml:space="preserve">INIT: </w:t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reg_led,0xFE</w:t>
      </w:r>
    </w:p>
    <w:p w14:paraId="38253E9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temp,$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>5F</w:t>
      </w:r>
    </w:p>
    <w:p w14:paraId="07DF5E35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SPL,temp</w:t>
      </w:r>
      <w:proofErr w:type="spellEnd"/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 </w:t>
      </w:r>
      <w:r w:rsidRPr="00A55021">
        <w:rPr>
          <w:rFonts w:ascii="Consolas" w:hAnsi="Consolas"/>
          <w:color w:val="000000"/>
          <w:sz w:val="24"/>
          <w:szCs w:val="24"/>
        </w:rPr>
        <w:t>указателя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стека</w:t>
      </w:r>
    </w:p>
    <w:p w14:paraId="1F2DDCF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temp,$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02 ; </w:t>
      </w:r>
      <w:r w:rsidRPr="00A55021">
        <w:rPr>
          <w:rFonts w:ascii="Consolas" w:hAnsi="Consolas"/>
          <w:color w:val="000000"/>
          <w:sz w:val="24"/>
          <w:szCs w:val="24"/>
        </w:rPr>
        <w:t>на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последнюю</w:t>
      </w:r>
    </w:p>
    <w:p w14:paraId="3D81BA2E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SPH,temp</w:t>
      </w:r>
      <w:proofErr w:type="spellEnd"/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 </w:t>
      </w:r>
      <w:r w:rsidRPr="00A55021">
        <w:rPr>
          <w:rFonts w:ascii="Consolas" w:hAnsi="Consolas"/>
          <w:color w:val="000000"/>
          <w:sz w:val="24"/>
          <w:szCs w:val="24"/>
        </w:rPr>
        <w:t>ячейку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ОЗУ</w:t>
      </w:r>
    </w:p>
    <w:p w14:paraId="34D04C2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sec ;C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>=1</w:t>
      </w:r>
    </w:p>
    <w:p w14:paraId="36056A87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set ;T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>=1</w:t>
      </w:r>
    </w:p>
    <w:p w14:paraId="08D47D0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clr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key</w:t>
      </w:r>
    </w:p>
    <w:p w14:paraId="5ACD7A64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ser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инициализация выводов PORTD 1 18</w:t>
      </w:r>
    </w:p>
    <w:p w14:paraId="17DD2A0B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u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DDRB,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 порта PB на вывод</w:t>
      </w:r>
    </w:p>
    <w:p w14:paraId="1AA2A810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u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PORTB,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погасить СД</w:t>
      </w:r>
    </w:p>
    <w:p w14:paraId="6D162CE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</w:p>
    <w:p w14:paraId="06C57183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clr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инициализация 2-ого и 3-ого выводов</w:t>
      </w:r>
    </w:p>
    <w:p w14:paraId="5FA06F1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u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DDRD,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 порта PD на ввод</w:t>
      </w:r>
    </w:p>
    <w:p w14:paraId="28D3215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temp,0x08;включение ‘подтягивающих’</w:t>
      </w:r>
    </w:p>
    <w:p w14:paraId="46B31232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>out PORTD, temp</w:t>
      </w:r>
    </w:p>
    <w:p w14:paraId="5ECDF13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clr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temp</w:t>
      </w:r>
    </w:p>
    <w:p w14:paraId="1DAB97C9" w14:textId="77777777" w:rsidR="00A55021" w:rsidRPr="00C92D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lastRenderedPageBreak/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>out</w:t>
      </w:r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DDRE</w:t>
      </w:r>
      <w:r w:rsidRPr="00C92D21">
        <w:rPr>
          <w:rFonts w:ascii="Consolas" w:hAnsi="Consolas"/>
          <w:color w:val="000000"/>
          <w:sz w:val="24"/>
          <w:szCs w:val="24"/>
        </w:rPr>
        <w:t>,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>temp</w:t>
      </w:r>
      <w:proofErr w:type="gramEnd"/>
      <w:r w:rsidRPr="00C92D21">
        <w:rPr>
          <w:rFonts w:ascii="Consolas" w:hAnsi="Consolas"/>
          <w:color w:val="000000"/>
          <w:sz w:val="24"/>
          <w:szCs w:val="24"/>
        </w:rPr>
        <w:t xml:space="preserve"> ; </w:t>
      </w:r>
      <w:r w:rsidRPr="00A55021">
        <w:rPr>
          <w:rFonts w:ascii="Consolas" w:hAnsi="Consolas"/>
          <w:color w:val="000000"/>
          <w:sz w:val="24"/>
          <w:szCs w:val="24"/>
        </w:rPr>
        <w:t>резисторов</w:t>
      </w:r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порта</w:t>
      </w:r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>PD</w:t>
      </w:r>
    </w:p>
    <w:p w14:paraId="5AEAB47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C92D21">
        <w:rPr>
          <w:rFonts w:ascii="Consolas" w:hAnsi="Consolas"/>
          <w:color w:val="000000"/>
          <w:sz w:val="24"/>
          <w:szCs w:val="24"/>
        </w:rPr>
        <w:tab/>
      </w:r>
      <w:r w:rsidRPr="00C92D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temp,0x1</w:t>
      </w:r>
    </w:p>
    <w:p w14:paraId="791A06C7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PORTE,temp</w:t>
      </w:r>
      <w:proofErr w:type="spellEnd"/>
      <w:proofErr w:type="gramEnd"/>
    </w:p>
    <w:p w14:paraId="7683006B" w14:textId="77777777" w:rsidR="00A55021" w:rsidRPr="00C92D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C92D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C92D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gramStart"/>
      <w:r w:rsidRPr="00C92D21">
        <w:rPr>
          <w:rFonts w:ascii="Consolas" w:hAnsi="Consolas"/>
          <w:color w:val="000000"/>
          <w:sz w:val="24"/>
          <w:szCs w:val="24"/>
          <w:lang w:val="en-US"/>
        </w:rPr>
        <w:t>temp,(</w:t>
      </w:r>
      <w:proofErr w:type="gramEnd"/>
      <w:r w:rsidRPr="00C92D21">
        <w:rPr>
          <w:rFonts w:ascii="Consolas" w:hAnsi="Consolas"/>
          <w:color w:val="000000"/>
          <w:sz w:val="24"/>
          <w:szCs w:val="24"/>
          <w:lang w:val="en-US"/>
        </w:rPr>
        <w:t>1&lt;&lt;INT2)| (1&lt;&lt;INT1) ;</w:t>
      </w:r>
      <w:r w:rsidRPr="00A55021">
        <w:rPr>
          <w:rFonts w:ascii="Consolas" w:hAnsi="Consolas"/>
          <w:color w:val="000000"/>
          <w:sz w:val="24"/>
          <w:szCs w:val="24"/>
        </w:rPr>
        <w:t>разрешение</w:t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прерывания</w:t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 xml:space="preserve"> INT2 </w:t>
      </w:r>
      <w:r w:rsidRPr="00A55021">
        <w:rPr>
          <w:rFonts w:ascii="Consolas" w:hAnsi="Consolas"/>
          <w:color w:val="000000"/>
          <w:sz w:val="24"/>
          <w:szCs w:val="24"/>
        </w:rPr>
        <w:t>и</w:t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 xml:space="preserve"> INT1</w:t>
      </w:r>
    </w:p>
    <w:p w14:paraId="1AB3FA17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GICR,temp</w:t>
      </w:r>
      <w:proofErr w:type="spellEnd"/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 (6 </w:t>
      </w:r>
      <w:r w:rsidRPr="00A55021">
        <w:rPr>
          <w:rFonts w:ascii="Consolas" w:hAnsi="Consolas"/>
          <w:color w:val="000000"/>
          <w:sz w:val="24"/>
          <w:szCs w:val="24"/>
        </w:rPr>
        <w:t>бит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GICR </w:t>
      </w:r>
      <w:r w:rsidRPr="00A55021">
        <w:rPr>
          <w:rFonts w:ascii="Consolas" w:hAnsi="Consolas"/>
          <w:color w:val="000000"/>
          <w:sz w:val="24"/>
          <w:szCs w:val="24"/>
        </w:rPr>
        <w:t>или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GIMSK)</w:t>
      </w:r>
    </w:p>
    <w:p w14:paraId="058E0985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temp,0x00 ;обработка прерывания INT0 и INT1</w:t>
      </w:r>
    </w:p>
    <w:p w14:paraId="350FD988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u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MCUCR,te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 по низкому уровню</w:t>
      </w:r>
    </w:p>
    <w:p w14:paraId="3C19024F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ou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MCUCSR,temp</w:t>
      </w:r>
      <w:proofErr w:type="spellEnd"/>
    </w:p>
    <w:p w14:paraId="267A6A9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sei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глобальное разрешение прерываний</w:t>
      </w:r>
    </w:p>
    <w:p w14:paraId="4158E1A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</w:p>
    <w:p w14:paraId="09D67F1F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>WAIT:</w:t>
      </w:r>
    </w:p>
    <w:p w14:paraId="04D7708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sbrs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key,0; ожидание нажатия</w:t>
      </w:r>
    </w:p>
    <w:p w14:paraId="5803A6BB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WAIT ; кнопки START</w:t>
      </w:r>
    </w:p>
    <w:p w14:paraId="1F2031AC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PORTB,reg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>_led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</w:t>
      </w:r>
      <w:r w:rsidRPr="00A55021">
        <w:rPr>
          <w:rFonts w:ascii="Consolas" w:hAnsi="Consolas"/>
          <w:color w:val="000000"/>
          <w:sz w:val="24"/>
          <w:szCs w:val="24"/>
        </w:rPr>
        <w:t>включение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СД</w:t>
      </w:r>
    </w:p>
    <w:p w14:paraId="311E4FE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call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DELAY ;</w:t>
      </w:r>
      <w:r w:rsidRPr="00A55021">
        <w:rPr>
          <w:rFonts w:ascii="Consolas" w:hAnsi="Consolas"/>
          <w:color w:val="000000"/>
          <w:sz w:val="24"/>
          <w:szCs w:val="24"/>
        </w:rPr>
        <w:t>задержка</w:t>
      </w:r>
      <w:proofErr w:type="gramEnd"/>
    </w:p>
    <w:p w14:paraId="72EB2DA5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ser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temp ;</w:t>
      </w:r>
      <w:r w:rsidRPr="00A55021">
        <w:rPr>
          <w:rFonts w:ascii="Consolas" w:hAnsi="Consolas"/>
          <w:color w:val="000000"/>
          <w:sz w:val="24"/>
          <w:szCs w:val="24"/>
        </w:rPr>
        <w:t>выключение</w:t>
      </w:r>
      <w:proofErr w:type="gramEnd"/>
    </w:p>
    <w:p w14:paraId="43431B03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out </w:t>
      </w:r>
      <w:proofErr w:type="spellStart"/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PORTB,temp</w:t>
      </w:r>
      <w:proofErr w:type="spellEnd"/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 </w:t>
      </w:r>
      <w:r w:rsidRPr="00A55021">
        <w:rPr>
          <w:rFonts w:ascii="Consolas" w:hAnsi="Consolas"/>
          <w:color w:val="000000"/>
          <w:sz w:val="24"/>
          <w:szCs w:val="24"/>
        </w:rPr>
        <w:t>светодиодов</w:t>
      </w:r>
    </w:p>
    <w:p w14:paraId="0070168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brts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LEFT ;</w:t>
      </w:r>
      <w:r w:rsidRPr="00A55021">
        <w:rPr>
          <w:rFonts w:ascii="Consolas" w:hAnsi="Consolas"/>
          <w:color w:val="000000"/>
          <w:sz w:val="24"/>
          <w:szCs w:val="24"/>
        </w:rPr>
        <w:t>переход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, </w:t>
      </w:r>
      <w:r w:rsidRPr="00A55021">
        <w:rPr>
          <w:rFonts w:ascii="Consolas" w:hAnsi="Consolas"/>
          <w:color w:val="000000"/>
          <w:sz w:val="24"/>
          <w:szCs w:val="24"/>
        </w:rPr>
        <w:t>если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флаг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T </w:t>
      </w:r>
      <w:r w:rsidRPr="00A55021">
        <w:rPr>
          <w:rFonts w:ascii="Consolas" w:hAnsi="Consolas"/>
          <w:color w:val="000000"/>
          <w:sz w:val="24"/>
          <w:szCs w:val="24"/>
        </w:rPr>
        <w:t>установлен</w:t>
      </w:r>
    </w:p>
    <w:p w14:paraId="671D547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sbrs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reg_led,0 ;пропуск следующей команды,</w:t>
      </w:r>
    </w:p>
    <w:p w14:paraId="6B3D689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  <w:t xml:space="preserve">; если 0-й разряд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установлен</w:t>
      </w:r>
    </w:p>
    <w:p w14:paraId="2DE3341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set ;T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>=1</w:t>
      </w:r>
    </w:p>
    <w:p w14:paraId="005317B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or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eg_</w:t>
      </w: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led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;</w:t>
      </w:r>
      <w:r w:rsidRPr="00A55021">
        <w:rPr>
          <w:rFonts w:ascii="Consolas" w:hAnsi="Consolas"/>
          <w:color w:val="000000"/>
          <w:sz w:val="24"/>
          <w:szCs w:val="24"/>
        </w:rPr>
        <w:t>сдвиг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вправо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на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1 </w:t>
      </w:r>
      <w:r w:rsidRPr="00A55021">
        <w:rPr>
          <w:rFonts w:ascii="Consolas" w:hAnsi="Consolas"/>
          <w:color w:val="000000"/>
          <w:sz w:val="24"/>
          <w:szCs w:val="24"/>
        </w:rPr>
        <w:t>разряд</w:t>
      </w:r>
    </w:p>
    <w:p w14:paraId="0EC1F03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WAIT</w:t>
      </w:r>
    </w:p>
    <w:p w14:paraId="41297048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</w:p>
    <w:p w14:paraId="6DC55D7D" w14:textId="77777777" w:rsidR="00A55021" w:rsidRPr="00C92D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>LEFT</w:t>
      </w:r>
      <w:r w:rsidRPr="00C92D21">
        <w:rPr>
          <w:rFonts w:ascii="Consolas" w:hAnsi="Consolas"/>
          <w:color w:val="000000"/>
          <w:sz w:val="24"/>
          <w:szCs w:val="24"/>
        </w:rPr>
        <w:t xml:space="preserve">: </w:t>
      </w:r>
      <w:r w:rsidRPr="00C92D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sbrs</w:t>
      </w:r>
      <w:proofErr w:type="spellEnd"/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>reg</w:t>
      </w:r>
      <w:r w:rsidRPr="00C92D21">
        <w:rPr>
          <w:rFonts w:ascii="Consolas" w:hAnsi="Consolas"/>
          <w:color w:val="000000"/>
          <w:sz w:val="24"/>
          <w:szCs w:val="24"/>
        </w:rPr>
        <w:t>_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>led</w:t>
      </w:r>
      <w:r w:rsidRPr="00C92D21">
        <w:rPr>
          <w:rFonts w:ascii="Consolas" w:hAnsi="Consolas"/>
          <w:color w:val="000000"/>
          <w:sz w:val="24"/>
          <w:szCs w:val="24"/>
        </w:rPr>
        <w:t>,</w:t>
      </w:r>
      <w:proofErr w:type="gramStart"/>
      <w:r w:rsidRPr="00C92D21">
        <w:rPr>
          <w:rFonts w:ascii="Consolas" w:hAnsi="Consolas"/>
          <w:color w:val="000000"/>
          <w:sz w:val="24"/>
          <w:szCs w:val="24"/>
        </w:rPr>
        <w:t>7 ;</w:t>
      </w:r>
      <w:r w:rsidRPr="00A55021">
        <w:rPr>
          <w:rFonts w:ascii="Consolas" w:hAnsi="Consolas"/>
          <w:color w:val="000000"/>
          <w:sz w:val="24"/>
          <w:szCs w:val="24"/>
        </w:rPr>
        <w:t>пропуск</w:t>
      </w:r>
      <w:proofErr w:type="gramEnd"/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следующей</w:t>
      </w:r>
      <w:r w:rsidRPr="00C92D21">
        <w:rPr>
          <w:rFonts w:ascii="Consolas" w:hAnsi="Consolas"/>
          <w:color w:val="000000"/>
          <w:sz w:val="24"/>
          <w:szCs w:val="24"/>
        </w:rPr>
        <w:t xml:space="preserve"> </w:t>
      </w:r>
      <w:r w:rsidRPr="00A55021">
        <w:rPr>
          <w:rFonts w:ascii="Consolas" w:hAnsi="Consolas"/>
          <w:color w:val="000000"/>
          <w:sz w:val="24"/>
          <w:szCs w:val="24"/>
        </w:rPr>
        <w:t>команды</w:t>
      </w:r>
      <w:r w:rsidRPr="00C92D21">
        <w:rPr>
          <w:rFonts w:ascii="Consolas" w:hAnsi="Consolas"/>
          <w:color w:val="000000"/>
          <w:sz w:val="24"/>
          <w:szCs w:val="24"/>
        </w:rPr>
        <w:t>,</w:t>
      </w:r>
    </w:p>
    <w:p w14:paraId="47A086EF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C92D21">
        <w:rPr>
          <w:rFonts w:ascii="Consolas" w:hAnsi="Consolas"/>
          <w:color w:val="000000"/>
          <w:sz w:val="24"/>
          <w:szCs w:val="24"/>
        </w:rPr>
        <w:tab/>
      </w:r>
      <w:r w:rsidRPr="00C92D21">
        <w:rPr>
          <w:rFonts w:ascii="Consolas" w:hAnsi="Consolas"/>
          <w:color w:val="000000"/>
          <w:sz w:val="24"/>
          <w:szCs w:val="24"/>
        </w:rPr>
        <w:tab/>
      </w:r>
      <w:proofErr w:type="gramStart"/>
      <w:r w:rsidRPr="00A55021">
        <w:rPr>
          <w:rFonts w:ascii="Consolas" w:hAnsi="Consolas"/>
          <w:color w:val="000000"/>
          <w:sz w:val="24"/>
          <w:szCs w:val="24"/>
        </w:rPr>
        <w:t>;если</w:t>
      </w:r>
      <w:proofErr w:type="gramEnd"/>
      <w:r w:rsidRPr="00A55021">
        <w:rPr>
          <w:rFonts w:ascii="Consolas" w:hAnsi="Consolas"/>
          <w:color w:val="000000"/>
          <w:sz w:val="24"/>
          <w:szCs w:val="24"/>
        </w:rPr>
        <w:t xml:space="preserve"> 7-й разряд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установлен</w:t>
      </w:r>
    </w:p>
    <w:p w14:paraId="746568D8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clt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T=0</w:t>
      </w:r>
    </w:p>
    <w:p w14:paraId="7174277E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ol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;сдвиг </w:t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g_led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влево на 1 разряд</w:t>
      </w:r>
    </w:p>
    <w:p w14:paraId="101C04E3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jmp</w:t>
      </w:r>
      <w:proofErr w:type="spellEnd"/>
      <w:r w:rsidRPr="00A55021">
        <w:rPr>
          <w:rFonts w:ascii="Consolas" w:hAnsi="Consolas"/>
          <w:color w:val="000000"/>
          <w:sz w:val="24"/>
          <w:szCs w:val="24"/>
        </w:rPr>
        <w:t xml:space="preserve"> WAIT</w:t>
      </w:r>
    </w:p>
    <w:p w14:paraId="1DF43289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  <w:t>;***Обработка прерывания от кнопки STOP***</w:t>
      </w:r>
    </w:p>
    <w:p w14:paraId="3C4382D8" w14:textId="77777777" w:rsidR="00A55021" w:rsidRPr="00C92D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</w:rPr>
        <w:tab/>
      </w:r>
      <w:r w:rsidRPr="00A55021">
        <w:rPr>
          <w:rFonts w:ascii="Consolas" w:hAnsi="Consolas"/>
          <w:color w:val="000000"/>
          <w:sz w:val="24"/>
          <w:szCs w:val="24"/>
        </w:rPr>
        <w:tab/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>STOP_PRESSED:</w:t>
      </w:r>
    </w:p>
    <w:p w14:paraId="04FF607B" w14:textId="77777777" w:rsidR="00A55021" w:rsidRPr="00C92D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C92D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C92D21">
        <w:rPr>
          <w:rFonts w:ascii="Consolas" w:hAnsi="Consolas"/>
          <w:color w:val="000000"/>
          <w:sz w:val="24"/>
          <w:szCs w:val="24"/>
          <w:lang w:val="en-US"/>
        </w:rPr>
        <w:t xml:space="preserve"> key,0</w:t>
      </w:r>
    </w:p>
    <w:p w14:paraId="5424F126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C92D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eti</w:t>
      </w:r>
      <w:proofErr w:type="spellEnd"/>
    </w:p>
    <w:p w14:paraId="28442DED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>START_PRESSED:</w:t>
      </w:r>
    </w:p>
    <w:p w14:paraId="5AA29EE2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key,1</w:t>
      </w:r>
    </w:p>
    <w:p w14:paraId="2BB63060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reti</w:t>
      </w:r>
      <w:proofErr w:type="spellEnd"/>
    </w:p>
    <w:p w14:paraId="076A986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proofErr w:type="gramStart"/>
      <w:r w:rsidRPr="00A55021">
        <w:rPr>
          <w:rFonts w:ascii="Consolas" w:hAnsi="Consolas"/>
          <w:color w:val="000000"/>
          <w:sz w:val="24"/>
          <w:szCs w:val="24"/>
          <w:lang w:val="en-US"/>
        </w:rPr>
        <w:t>;*</w:t>
      </w:r>
      <w:proofErr w:type="gram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** </w:t>
      </w:r>
      <w:r w:rsidRPr="00A55021">
        <w:rPr>
          <w:rFonts w:ascii="Consolas" w:hAnsi="Consolas"/>
          <w:color w:val="000000"/>
          <w:sz w:val="24"/>
          <w:szCs w:val="24"/>
        </w:rPr>
        <w:t>Задержка</w:t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***</w:t>
      </w:r>
    </w:p>
    <w:p w14:paraId="1F65BD34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DELAY: </w:t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r17,8</w:t>
      </w:r>
    </w:p>
    <w:p w14:paraId="1D182B3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d1: </w:t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r18,255</w:t>
      </w:r>
    </w:p>
    <w:p w14:paraId="433DAC3A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 xml:space="preserve">d2: </w:t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ldi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r19,255</w:t>
      </w:r>
    </w:p>
    <w:p w14:paraId="3004F41B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>d3: dec r19</w:t>
      </w:r>
    </w:p>
    <w:p w14:paraId="49156AC7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brne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d3</w:t>
      </w:r>
    </w:p>
    <w:p w14:paraId="55AE2C42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>dec r18</w:t>
      </w:r>
    </w:p>
    <w:p w14:paraId="15E4C342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brne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d2</w:t>
      </w:r>
    </w:p>
    <w:p w14:paraId="0423884E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  <w:t>dec r17</w:t>
      </w:r>
    </w:p>
    <w:p w14:paraId="6230DD31" w14:textId="77777777" w:rsidR="00A55021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  <w:lang w:val="en-US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  <w:lang w:val="en-US"/>
        </w:rPr>
        <w:t>brne</w:t>
      </w:r>
      <w:proofErr w:type="spellEnd"/>
      <w:r w:rsidRPr="00A55021">
        <w:rPr>
          <w:rFonts w:ascii="Consolas" w:hAnsi="Consolas"/>
          <w:color w:val="000000"/>
          <w:sz w:val="24"/>
          <w:szCs w:val="24"/>
          <w:lang w:val="en-US"/>
        </w:rPr>
        <w:t xml:space="preserve"> d1</w:t>
      </w:r>
    </w:p>
    <w:p w14:paraId="07A29E3C" w14:textId="77777777" w:rsidR="004C21CE" w:rsidRPr="00A55021" w:rsidRDefault="00A55021" w:rsidP="00A55021">
      <w:pPr>
        <w:spacing w:line="8" w:lineRule="atLeast"/>
        <w:jc w:val="both"/>
        <w:rPr>
          <w:rFonts w:ascii="Consolas" w:hAnsi="Consolas"/>
          <w:color w:val="000000"/>
          <w:sz w:val="24"/>
          <w:szCs w:val="24"/>
        </w:rPr>
      </w:pP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r w:rsidRPr="00A55021">
        <w:rPr>
          <w:rFonts w:ascii="Consolas" w:hAnsi="Consolas"/>
          <w:color w:val="000000"/>
          <w:sz w:val="24"/>
          <w:szCs w:val="24"/>
          <w:lang w:val="en-US"/>
        </w:rPr>
        <w:tab/>
      </w:r>
      <w:proofErr w:type="spellStart"/>
      <w:r w:rsidRPr="00A55021">
        <w:rPr>
          <w:rFonts w:ascii="Consolas" w:hAnsi="Consolas"/>
          <w:color w:val="000000"/>
          <w:sz w:val="24"/>
          <w:szCs w:val="24"/>
        </w:rPr>
        <w:t>ret</w:t>
      </w:r>
      <w:proofErr w:type="spellEnd"/>
    </w:p>
    <w:p w14:paraId="049D19D3" w14:textId="77777777" w:rsidR="004C21CE" w:rsidRDefault="004C21CE" w:rsidP="004C21CE">
      <w:pPr>
        <w:spacing w:line="360" w:lineRule="auto"/>
        <w:ind w:firstLine="720"/>
        <w:jc w:val="both"/>
        <w:rPr>
          <w:color w:val="000000"/>
          <w:sz w:val="28"/>
          <w:szCs w:val="28"/>
        </w:rPr>
      </w:pPr>
      <w:r w:rsidRPr="004C21CE">
        <w:rPr>
          <w:b/>
          <w:color w:val="000000"/>
          <w:sz w:val="28"/>
          <w:szCs w:val="28"/>
        </w:rPr>
        <w:t>Задание 4.</w:t>
      </w:r>
      <w:r>
        <w:rPr>
          <w:color w:val="000000"/>
          <w:sz w:val="28"/>
          <w:szCs w:val="28"/>
        </w:rPr>
        <w:t xml:space="preserve"> </w:t>
      </w:r>
      <w:r w:rsidRPr="004C21CE">
        <w:rPr>
          <w:color w:val="000000"/>
          <w:sz w:val="28"/>
          <w:szCs w:val="28"/>
        </w:rPr>
        <w:t>Запус</w:t>
      </w:r>
      <w:bookmarkStart w:id="0" w:name="_GoBack"/>
      <w:bookmarkEnd w:id="0"/>
      <w:r w:rsidRPr="004C21CE">
        <w:rPr>
          <w:color w:val="000000"/>
          <w:sz w:val="28"/>
          <w:szCs w:val="28"/>
        </w:rPr>
        <w:t xml:space="preserve">тив программу </w:t>
      </w:r>
      <w:proofErr w:type="spellStart"/>
      <w:r w:rsidRPr="004C21CE">
        <w:rPr>
          <w:color w:val="000000"/>
          <w:sz w:val="28"/>
          <w:szCs w:val="28"/>
        </w:rPr>
        <w:t>Proteus</w:t>
      </w:r>
      <w:proofErr w:type="spellEnd"/>
      <w:r w:rsidRPr="004C21CE">
        <w:rPr>
          <w:color w:val="000000"/>
          <w:sz w:val="28"/>
          <w:szCs w:val="28"/>
        </w:rPr>
        <w:t xml:space="preserve"> ISIS, собрать проект, включающий микроконтроллер, 2 кнопки и 8 светодиодов.</w:t>
      </w:r>
    </w:p>
    <w:p w14:paraId="19F465B5" w14:textId="77777777" w:rsidR="00694668" w:rsidRDefault="004C21CE" w:rsidP="00694668">
      <w:pPr>
        <w:spacing w:line="8" w:lineRule="atLeast"/>
        <w:jc w:val="center"/>
        <w:rPr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11958E7" wp14:editId="0474717C">
            <wp:extent cx="6299835" cy="3853815"/>
            <wp:effectExtent l="0" t="0" r="5715" b="0"/>
            <wp:docPr id="1" name="Рисунок 1" descr="https://sun9-39.userapi.com/impg/3EauG8ivFv3sb3bGoI1WsSzd5tUfIl6WIIHf1w/uTiPVurPRiU.jpg?size=1020x624&amp;quality=96&amp;sign=8fc050bd5cbdc81dc90003463b765c98&amp;type=alb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n9-39.userapi.com/impg/3EauG8ivFv3sb3bGoI1WsSzd5tUfIl6WIIHf1w/uTiPVurPRiU.jpg?size=1020x624&amp;quality=96&amp;sign=8fc050bd5cbdc81dc90003463b765c98&amp;type=albu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85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E911E" w14:textId="77777777" w:rsidR="00694668" w:rsidRPr="004C21CE" w:rsidRDefault="004C21CE" w:rsidP="004C21CE">
      <w:pPr>
        <w:spacing w:line="8" w:lineRule="atLeast"/>
        <w:jc w:val="center"/>
        <w:rPr>
          <w:rFonts w:ascii="Calibri" w:hAnsi="Calibri" w:cs="Calibri"/>
          <w:color w:val="000000"/>
          <w:sz w:val="24"/>
          <w:szCs w:val="24"/>
          <w:lang w:val="en-US"/>
        </w:rPr>
      </w:pPr>
      <w:r w:rsidRPr="004C21CE">
        <w:rPr>
          <w:color w:val="000000"/>
          <w:sz w:val="24"/>
          <w:szCs w:val="24"/>
        </w:rPr>
        <w:t xml:space="preserve">Рисунок 7 – Схема в  </w:t>
      </w:r>
      <w:r w:rsidRPr="004C21CE">
        <w:rPr>
          <w:color w:val="000000"/>
          <w:sz w:val="24"/>
          <w:szCs w:val="24"/>
          <w:lang w:val="en-US"/>
        </w:rPr>
        <w:t>Proteus</w:t>
      </w:r>
    </w:p>
    <w:p w14:paraId="350ACBA1" w14:textId="04A0A4FA" w:rsidR="00D72485" w:rsidRPr="00133F79" w:rsidRDefault="00D72485">
      <w:pPr>
        <w:rPr>
          <w:color w:val="000000"/>
          <w:lang w:val="en-US"/>
        </w:rPr>
      </w:pPr>
    </w:p>
    <w:p w14:paraId="0616A78A" w14:textId="77777777" w:rsidR="002C3AE9" w:rsidRPr="002C3AE9" w:rsidRDefault="002C3AE9" w:rsidP="002C3AE9">
      <w:pPr>
        <w:pStyle w:val="af1"/>
        <w:spacing w:line="360" w:lineRule="auto"/>
        <w:ind w:firstLine="0"/>
        <w:rPr>
          <w:b/>
          <w:bCs/>
          <w:szCs w:val="28"/>
          <w:lang w:val="ru-RU"/>
        </w:rPr>
      </w:pPr>
      <w:r w:rsidRPr="002C3AE9">
        <w:rPr>
          <w:b/>
          <w:bCs/>
          <w:szCs w:val="28"/>
          <w:lang w:val="ru-RU"/>
        </w:rPr>
        <w:t>Вывод</w:t>
      </w:r>
    </w:p>
    <w:p w14:paraId="2E25FCBA" w14:textId="16577722" w:rsidR="00694668" w:rsidRPr="00694668" w:rsidRDefault="00694668" w:rsidP="002C3AE9">
      <w:pPr>
        <w:spacing w:line="360" w:lineRule="auto"/>
        <w:ind w:firstLine="360"/>
        <w:jc w:val="both"/>
        <w:rPr>
          <w:color w:val="000000"/>
          <w:sz w:val="28"/>
          <w:szCs w:val="28"/>
        </w:rPr>
      </w:pPr>
      <w:r w:rsidRPr="00694668">
        <w:rPr>
          <w:color w:val="000000"/>
          <w:sz w:val="28"/>
          <w:szCs w:val="28"/>
        </w:rPr>
        <w:t>В ходе данной лабораторной работ</w:t>
      </w:r>
      <w:r w:rsidR="00475951">
        <w:rPr>
          <w:color w:val="000000"/>
          <w:sz w:val="28"/>
          <w:szCs w:val="28"/>
        </w:rPr>
        <w:t>ы</w:t>
      </w:r>
      <w:r w:rsidRPr="00694668">
        <w:rPr>
          <w:color w:val="000000"/>
          <w:sz w:val="28"/>
          <w:szCs w:val="28"/>
        </w:rPr>
        <w:t xml:space="preserve"> были изучены системы прерываний микроконтроллеров AVR, основные системы команд микроконтроллеров AVR, основы работы стека при вызове подпрограмм и обработчиков </w:t>
      </w:r>
      <w:proofErr w:type="gramStart"/>
      <w:r w:rsidRPr="00694668">
        <w:rPr>
          <w:color w:val="000000"/>
          <w:sz w:val="28"/>
          <w:szCs w:val="28"/>
        </w:rPr>
        <w:t>прерываний,  основы</w:t>
      </w:r>
      <w:proofErr w:type="gramEnd"/>
      <w:r w:rsidRPr="00694668">
        <w:rPr>
          <w:color w:val="000000"/>
          <w:sz w:val="28"/>
          <w:szCs w:val="28"/>
        </w:rPr>
        <w:t xml:space="preserve"> программирования внешних прерываний.</w:t>
      </w:r>
    </w:p>
    <w:p w14:paraId="025D29C4" w14:textId="77777777" w:rsidR="002C3AE9" w:rsidRDefault="002C3AE9" w:rsidP="00545E4B">
      <w:pPr>
        <w:jc w:val="center"/>
        <w:rPr>
          <w:sz w:val="24"/>
        </w:rPr>
      </w:pPr>
    </w:p>
    <w:sectPr w:rsidR="002C3AE9" w:rsidSect="008755CC">
      <w:headerReference w:type="default" r:id="rId16"/>
      <w:footerReference w:type="default" r:id="rId17"/>
      <w:pgSz w:w="11906" w:h="16838"/>
      <w:pgMar w:top="851" w:right="567" w:bottom="851" w:left="1418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676E3" w14:textId="77777777" w:rsidR="00186E9D" w:rsidRDefault="00186E9D">
      <w:r>
        <w:separator/>
      </w:r>
    </w:p>
  </w:endnote>
  <w:endnote w:type="continuationSeparator" w:id="0">
    <w:p w14:paraId="640ECCDC" w14:textId="77777777" w:rsidR="00186E9D" w:rsidRDefault="00186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71761"/>
      <w:docPartObj>
        <w:docPartGallery w:val="Page Numbers (Bottom of Page)"/>
        <w:docPartUnique/>
      </w:docPartObj>
    </w:sdtPr>
    <w:sdtEndPr/>
    <w:sdtContent>
      <w:p w14:paraId="5E36AE14" w14:textId="77777777" w:rsidR="008755CC" w:rsidRDefault="008755C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2C11DF0" w14:textId="77777777" w:rsidR="008755CC" w:rsidRDefault="008755C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86DF5" w14:textId="77777777" w:rsidR="00186E9D" w:rsidRDefault="00186E9D">
      <w:r>
        <w:separator/>
      </w:r>
    </w:p>
  </w:footnote>
  <w:footnote w:type="continuationSeparator" w:id="0">
    <w:p w14:paraId="6728778A" w14:textId="77777777" w:rsidR="00186E9D" w:rsidRDefault="00186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8BB19D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5291F"/>
    <w:multiLevelType w:val="hybridMultilevel"/>
    <w:tmpl w:val="A3EE597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E6DD6"/>
    <w:multiLevelType w:val="multilevel"/>
    <w:tmpl w:val="DB6658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300A386B"/>
    <w:multiLevelType w:val="multilevel"/>
    <w:tmpl w:val="4FC0FF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3D5C1C"/>
    <w:multiLevelType w:val="hybridMultilevel"/>
    <w:tmpl w:val="145ECD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52837"/>
    <w:multiLevelType w:val="multilevel"/>
    <w:tmpl w:val="176ABD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4B914A98"/>
    <w:multiLevelType w:val="multilevel"/>
    <w:tmpl w:val="D58E37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5F7009CE"/>
    <w:multiLevelType w:val="multilevel"/>
    <w:tmpl w:val="BF025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63C01641"/>
    <w:multiLevelType w:val="hybridMultilevel"/>
    <w:tmpl w:val="874034F2"/>
    <w:lvl w:ilvl="0" w:tplc="F87E9AA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27787"/>
    <w:rsid w:val="00034D5E"/>
    <w:rsid w:val="000365F3"/>
    <w:rsid w:val="00085C64"/>
    <w:rsid w:val="000A3D06"/>
    <w:rsid w:val="000F47A4"/>
    <w:rsid w:val="00133F79"/>
    <w:rsid w:val="001557C8"/>
    <w:rsid w:val="001571DF"/>
    <w:rsid w:val="00186E9D"/>
    <w:rsid w:val="00197467"/>
    <w:rsid w:val="001B7844"/>
    <w:rsid w:val="001C4CCA"/>
    <w:rsid w:val="001D2734"/>
    <w:rsid w:val="002234D3"/>
    <w:rsid w:val="00283501"/>
    <w:rsid w:val="002857B3"/>
    <w:rsid w:val="002C3AE9"/>
    <w:rsid w:val="003102CD"/>
    <w:rsid w:val="00312977"/>
    <w:rsid w:val="00362143"/>
    <w:rsid w:val="003B225E"/>
    <w:rsid w:val="003B73C7"/>
    <w:rsid w:val="003D30A6"/>
    <w:rsid w:val="003D3615"/>
    <w:rsid w:val="003D69AD"/>
    <w:rsid w:val="00410254"/>
    <w:rsid w:val="004107F0"/>
    <w:rsid w:val="00452407"/>
    <w:rsid w:val="0045639E"/>
    <w:rsid w:val="00475951"/>
    <w:rsid w:val="004C21CE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D585C"/>
    <w:rsid w:val="005E2502"/>
    <w:rsid w:val="005F024E"/>
    <w:rsid w:val="006444BB"/>
    <w:rsid w:val="006459B3"/>
    <w:rsid w:val="00694668"/>
    <w:rsid w:val="00701DE2"/>
    <w:rsid w:val="007154C2"/>
    <w:rsid w:val="00717B30"/>
    <w:rsid w:val="00760D68"/>
    <w:rsid w:val="00777A97"/>
    <w:rsid w:val="007A22A1"/>
    <w:rsid w:val="007A784A"/>
    <w:rsid w:val="007D3824"/>
    <w:rsid w:val="00813E3D"/>
    <w:rsid w:val="008535C1"/>
    <w:rsid w:val="0085366D"/>
    <w:rsid w:val="0086530C"/>
    <w:rsid w:val="008755CC"/>
    <w:rsid w:val="00884C4D"/>
    <w:rsid w:val="008975EC"/>
    <w:rsid w:val="008D6CD9"/>
    <w:rsid w:val="008E1F36"/>
    <w:rsid w:val="008F4497"/>
    <w:rsid w:val="00930114"/>
    <w:rsid w:val="00984206"/>
    <w:rsid w:val="009A1E7B"/>
    <w:rsid w:val="00A0227A"/>
    <w:rsid w:val="00A12BF4"/>
    <w:rsid w:val="00A138AF"/>
    <w:rsid w:val="00A16051"/>
    <w:rsid w:val="00A20CCD"/>
    <w:rsid w:val="00A55021"/>
    <w:rsid w:val="00A67A84"/>
    <w:rsid w:val="00A740AB"/>
    <w:rsid w:val="00AD4538"/>
    <w:rsid w:val="00AE5B1B"/>
    <w:rsid w:val="00B70F37"/>
    <w:rsid w:val="00B86EA1"/>
    <w:rsid w:val="00BC05E0"/>
    <w:rsid w:val="00C07F3F"/>
    <w:rsid w:val="00C62236"/>
    <w:rsid w:val="00C67DE1"/>
    <w:rsid w:val="00C92D21"/>
    <w:rsid w:val="00CB06D6"/>
    <w:rsid w:val="00CB4074"/>
    <w:rsid w:val="00CC16B5"/>
    <w:rsid w:val="00D21750"/>
    <w:rsid w:val="00D451E3"/>
    <w:rsid w:val="00D72485"/>
    <w:rsid w:val="00DD2E0B"/>
    <w:rsid w:val="00E3065F"/>
    <w:rsid w:val="00E60AD0"/>
    <w:rsid w:val="00EA0A6F"/>
    <w:rsid w:val="00EB3384"/>
    <w:rsid w:val="00ED2964"/>
    <w:rsid w:val="00EE37A5"/>
    <w:rsid w:val="00EF0A4A"/>
    <w:rsid w:val="00F05BB9"/>
    <w:rsid w:val="00F12D64"/>
    <w:rsid w:val="00F17227"/>
    <w:rsid w:val="00F64C25"/>
    <w:rsid w:val="00FC3951"/>
    <w:rsid w:val="00FE2272"/>
    <w:rsid w:val="00FF6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64EF3AD"/>
  <w15:docId w15:val="{5DC2D8E9-066C-4482-BFAC-153EBA0E8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link w:val="a6"/>
    <w:uiPriority w:val="99"/>
    <w:rsid w:val="00574EB5"/>
    <w:pPr>
      <w:tabs>
        <w:tab w:val="center" w:pos="4153"/>
        <w:tab w:val="right" w:pos="8306"/>
      </w:tabs>
    </w:pPr>
  </w:style>
  <w:style w:type="paragraph" w:styleId="a7">
    <w:name w:val="Document Map"/>
    <w:basedOn w:val="a"/>
    <w:link w:val="a8"/>
    <w:rsid w:val="00984206"/>
    <w:rPr>
      <w:rFonts w:ascii="Tahoma" w:hAnsi="Tahoma"/>
      <w:sz w:val="16"/>
      <w:szCs w:val="16"/>
    </w:rPr>
  </w:style>
  <w:style w:type="character" w:customStyle="1" w:styleId="a8">
    <w:name w:val="Схема документа Знак"/>
    <w:link w:val="a7"/>
    <w:rsid w:val="00984206"/>
    <w:rPr>
      <w:rFonts w:ascii="Tahoma" w:hAnsi="Tahoma" w:cs="Tahoma"/>
      <w:sz w:val="16"/>
      <w:szCs w:val="16"/>
    </w:rPr>
  </w:style>
  <w:style w:type="table" w:styleId="a9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rsid w:val="0057778B"/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rsid w:val="0057778B"/>
    <w:rPr>
      <w:rFonts w:ascii="Tahoma" w:hAnsi="Tahoma" w:cs="Tahoma"/>
      <w:sz w:val="16"/>
      <w:szCs w:val="16"/>
    </w:rPr>
  </w:style>
  <w:style w:type="character" w:styleId="ac">
    <w:name w:val="annotation reference"/>
    <w:unhideWhenUsed/>
    <w:rsid w:val="000159C3"/>
    <w:rPr>
      <w:sz w:val="16"/>
      <w:szCs w:val="16"/>
    </w:rPr>
  </w:style>
  <w:style w:type="paragraph" w:styleId="ad">
    <w:name w:val="annotation text"/>
    <w:basedOn w:val="a"/>
    <w:link w:val="ae"/>
    <w:unhideWhenUsed/>
    <w:rsid w:val="000159C3"/>
  </w:style>
  <w:style w:type="character" w:customStyle="1" w:styleId="ae">
    <w:name w:val="Текст примечания Знак"/>
    <w:basedOn w:val="a0"/>
    <w:link w:val="ad"/>
    <w:rsid w:val="000159C3"/>
  </w:style>
  <w:style w:type="paragraph" w:styleId="af">
    <w:name w:val="annotation subject"/>
    <w:basedOn w:val="ad"/>
    <w:next w:val="ad"/>
    <w:link w:val="af0"/>
    <w:rsid w:val="000159C3"/>
    <w:rPr>
      <w:b/>
      <w:bCs/>
    </w:rPr>
  </w:style>
  <w:style w:type="character" w:customStyle="1" w:styleId="af0">
    <w:name w:val="Тема примечания Знак"/>
    <w:basedOn w:val="ae"/>
    <w:link w:val="af"/>
    <w:rsid w:val="000159C3"/>
    <w:rPr>
      <w:b/>
      <w:bCs/>
    </w:rPr>
  </w:style>
  <w:style w:type="paragraph" w:styleId="af1">
    <w:name w:val="List Paragraph"/>
    <w:basedOn w:val="a"/>
    <w:uiPriority w:val="34"/>
    <w:qFormat/>
    <w:rsid w:val="002C3AE9"/>
    <w:pPr>
      <w:spacing w:line="300" w:lineRule="exact"/>
      <w:ind w:left="720" w:firstLine="709"/>
      <w:contextualSpacing/>
    </w:pPr>
    <w:rPr>
      <w:color w:val="000000"/>
      <w:sz w:val="28"/>
      <w:lang w:val="en-US" w:eastAsia="en-US"/>
    </w:rPr>
  </w:style>
  <w:style w:type="paragraph" w:styleId="af2">
    <w:name w:val="caption"/>
    <w:basedOn w:val="a"/>
    <w:next w:val="a"/>
    <w:unhideWhenUsed/>
    <w:qFormat/>
    <w:rsid w:val="002C3AE9"/>
    <w:pPr>
      <w:spacing w:after="200"/>
      <w:ind w:firstLine="709"/>
    </w:pPr>
    <w:rPr>
      <w:i/>
      <w:iCs/>
      <w:color w:val="1F497D" w:themeColor="text2"/>
      <w:sz w:val="18"/>
      <w:szCs w:val="18"/>
      <w:lang w:val="en-US" w:eastAsia="en-US"/>
    </w:rPr>
  </w:style>
  <w:style w:type="character" w:customStyle="1" w:styleId="a6">
    <w:name w:val="Нижний колонтитул Знак"/>
    <w:basedOn w:val="a0"/>
    <w:link w:val="a5"/>
    <w:uiPriority w:val="99"/>
    <w:rsid w:val="008755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D39BD720-A857-4413-A268-B1AC79E0C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606</Words>
  <Characters>9159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a</dc:creator>
  <cp:lastModifiedBy>Ivan</cp:lastModifiedBy>
  <cp:revision>2</cp:revision>
  <cp:lastPrinted>2022-09-14T22:26:00Z</cp:lastPrinted>
  <dcterms:created xsi:type="dcterms:W3CDTF">2022-09-14T22:26:00Z</dcterms:created>
  <dcterms:modified xsi:type="dcterms:W3CDTF">2022-09-14T22:26:00Z</dcterms:modified>
</cp:coreProperties>
</file>